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AACC5B" w14:textId="6E93AC6C" w:rsidR="00A3416D" w:rsidRDefault="00227189" w:rsidP="00227189">
      <w:pPr>
        <w:tabs>
          <w:tab w:val="center" w:pos="4680"/>
          <w:tab w:val="left" w:pos="5895"/>
        </w:tabs>
      </w:pPr>
      <w:r>
        <w:tab/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1B62C1DF" wp14:editId="27DA9F5F">
            <wp:simplePos x="0" y="0"/>
            <wp:positionH relativeFrom="margin">
              <wp:posOffset>-1752600</wp:posOffset>
            </wp:positionH>
            <wp:positionV relativeFrom="paragraph">
              <wp:posOffset>-723900</wp:posOffset>
            </wp:positionV>
            <wp:extent cx="9042400" cy="11687196"/>
            <wp:effectExtent l="0" t="0" r="6350" b="9525"/>
            <wp:wrapNone/>
            <wp:docPr id="1981357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357265" name="Picture 198135726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2400" cy="11687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</w:p>
    <w:p w14:paraId="734CB421" w14:textId="77777777" w:rsidR="00227189" w:rsidRPr="009917DB" w:rsidRDefault="00227189" w:rsidP="00227189">
      <w:pPr>
        <w:tabs>
          <w:tab w:val="center" w:pos="4680"/>
          <w:tab w:val="left" w:pos="5895"/>
        </w:tabs>
      </w:pPr>
    </w:p>
    <w:p w14:paraId="5D6E8172" w14:textId="77777777" w:rsidR="00A3416D" w:rsidRPr="004606F3" w:rsidRDefault="0013378E" w:rsidP="00A3416D">
      <w:pPr>
        <w:jc w:val="center"/>
        <w:rPr>
          <w:rFonts w:ascii="Century Gothic" w:hAnsi="Century Gothic"/>
          <w:b/>
          <w:sz w:val="24"/>
          <w:szCs w:val="24"/>
        </w:rPr>
      </w:pPr>
      <w:r w:rsidRPr="004606F3">
        <w:rPr>
          <w:rFonts w:ascii="Century Gothic" w:hAnsi="Century Gothic"/>
          <w:b/>
          <w:sz w:val="24"/>
          <w:szCs w:val="24"/>
        </w:rPr>
        <w:t xml:space="preserve">   </w:t>
      </w:r>
      <w:r w:rsidR="00A3416D" w:rsidRPr="004606F3">
        <w:rPr>
          <w:rFonts w:ascii="Century Gothic" w:hAnsi="Century Gothic"/>
          <w:b/>
          <w:sz w:val="24"/>
          <w:szCs w:val="24"/>
        </w:rPr>
        <w:t>PEER EDUCATION APPLICATION FORM</w:t>
      </w:r>
    </w:p>
    <w:p w14:paraId="7368C9B4" w14:textId="68DEA973" w:rsidR="00A3416D" w:rsidRPr="004606F3" w:rsidRDefault="00A3416D" w:rsidP="00A3416D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4606F3">
        <w:rPr>
          <w:rFonts w:ascii="Century Gothic" w:hAnsi="Century Gothic"/>
          <w:sz w:val="20"/>
          <w:szCs w:val="20"/>
        </w:rPr>
        <w:t xml:space="preserve">Only </w:t>
      </w:r>
      <w:r w:rsidR="002942A5">
        <w:rPr>
          <w:rFonts w:ascii="Century Gothic" w:hAnsi="Century Gothic"/>
          <w:sz w:val="20"/>
          <w:szCs w:val="20"/>
        </w:rPr>
        <w:t>details</w:t>
      </w:r>
      <w:r w:rsidRPr="004606F3">
        <w:rPr>
          <w:rFonts w:ascii="Century Gothic" w:hAnsi="Century Gothic"/>
          <w:sz w:val="20"/>
          <w:szCs w:val="20"/>
        </w:rPr>
        <w:t xml:space="preserve"> completed on this form will be considered.</w:t>
      </w:r>
    </w:p>
    <w:p w14:paraId="160EEFAF" w14:textId="77777777" w:rsidR="00A3416D" w:rsidRPr="004606F3" w:rsidRDefault="00A3416D" w:rsidP="00A3416D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4606F3">
        <w:rPr>
          <w:rFonts w:ascii="Century Gothic" w:hAnsi="Century Gothic"/>
          <w:sz w:val="20"/>
          <w:szCs w:val="20"/>
        </w:rPr>
        <w:t>Once you have completed this form, please:</w:t>
      </w:r>
      <w:r w:rsidR="00296ABB" w:rsidRPr="004606F3">
        <w:rPr>
          <w:rFonts w:ascii="Century Gothic" w:hAnsi="Century Gothic"/>
          <w:noProof/>
        </w:rPr>
        <w:t xml:space="preserve"> </w:t>
      </w:r>
    </w:p>
    <w:p w14:paraId="560DD8A0" w14:textId="77777777" w:rsidR="00A3416D" w:rsidRPr="004606F3" w:rsidRDefault="00A3416D" w:rsidP="00A3416D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hAnsi="Century Gothic"/>
          <w:sz w:val="20"/>
          <w:szCs w:val="20"/>
        </w:rPr>
      </w:pPr>
      <w:r w:rsidRPr="004606F3">
        <w:rPr>
          <w:rFonts w:ascii="Century Gothic" w:hAnsi="Century Gothic"/>
          <w:sz w:val="20"/>
          <w:szCs w:val="20"/>
        </w:rPr>
        <w:t>Save a copy; and</w:t>
      </w:r>
    </w:p>
    <w:p w14:paraId="6C3C59F9" w14:textId="4A42740C" w:rsidR="00A3416D" w:rsidRPr="004606F3" w:rsidRDefault="00A3416D" w:rsidP="00A3416D">
      <w:pPr>
        <w:pStyle w:val="ListParagraph"/>
        <w:numPr>
          <w:ilvl w:val="0"/>
          <w:numId w:val="1"/>
        </w:numPr>
        <w:spacing w:line="240" w:lineRule="auto"/>
        <w:rPr>
          <w:rFonts w:ascii="Century Gothic" w:hAnsi="Century Gothic"/>
        </w:rPr>
      </w:pPr>
      <w:r w:rsidRPr="004606F3">
        <w:rPr>
          <w:rFonts w:ascii="Century Gothic" w:hAnsi="Century Gothic"/>
          <w:sz w:val="20"/>
          <w:szCs w:val="20"/>
        </w:rPr>
        <w:t xml:space="preserve">Email to us as an attachment at the address provided in the advert, quoting the advert reference number </w:t>
      </w:r>
      <w:r w:rsidR="006B3F92" w:rsidRPr="004606F3">
        <w:rPr>
          <w:rFonts w:ascii="Century Gothic" w:hAnsi="Century Gothic"/>
          <w:sz w:val="20"/>
          <w:szCs w:val="20"/>
        </w:rPr>
        <w:t>on</w:t>
      </w:r>
      <w:r w:rsidRPr="004606F3">
        <w:rPr>
          <w:rFonts w:ascii="Century Gothic" w:hAnsi="Century Gothic"/>
          <w:sz w:val="20"/>
          <w:szCs w:val="20"/>
        </w:rPr>
        <w:t xml:space="preserve"> the subject line.</w:t>
      </w:r>
      <w:r w:rsidR="005470F1" w:rsidRPr="004606F3">
        <w:rPr>
          <w:rFonts w:ascii="Century Gothic" w:hAnsi="Century Gothic"/>
          <w:sz w:val="20"/>
          <w:szCs w:val="20"/>
        </w:rPr>
        <w:t xml:space="preserve"> (PEUKZN01</w:t>
      </w:r>
      <w:r w:rsidR="00797CF1" w:rsidRPr="004606F3">
        <w:rPr>
          <w:rFonts w:ascii="Century Gothic" w:hAnsi="Century Gothic"/>
          <w:sz w:val="20"/>
          <w:szCs w:val="20"/>
        </w:rPr>
        <w:t>202</w:t>
      </w:r>
      <w:r w:rsidR="006B3F92">
        <w:rPr>
          <w:rFonts w:ascii="Century Gothic" w:hAnsi="Century Gothic"/>
          <w:sz w:val="20"/>
          <w:szCs w:val="20"/>
        </w:rPr>
        <w:t>6</w:t>
      </w:r>
      <w:r w:rsidR="005470F1" w:rsidRPr="004606F3">
        <w:rPr>
          <w:rFonts w:ascii="Century Gothic" w:hAnsi="Century Gothic"/>
          <w:sz w:val="20"/>
          <w:szCs w:val="20"/>
        </w:rPr>
        <w:t>)</w:t>
      </w:r>
    </w:p>
    <w:p w14:paraId="62549C37" w14:textId="0EE9D62E" w:rsidR="00A3416D" w:rsidRPr="004606F3" w:rsidRDefault="00A3416D" w:rsidP="00A3416D">
      <w:pPr>
        <w:spacing w:line="240" w:lineRule="auto"/>
        <w:rPr>
          <w:rFonts w:ascii="Century Gothic" w:hAnsi="Century Gothic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924"/>
        <w:gridCol w:w="231"/>
        <w:gridCol w:w="1545"/>
        <w:gridCol w:w="21"/>
        <w:gridCol w:w="529"/>
        <w:gridCol w:w="962"/>
        <w:gridCol w:w="13"/>
        <w:gridCol w:w="16"/>
        <w:gridCol w:w="1329"/>
        <w:gridCol w:w="21"/>
        <w:gridCol w:w="209"/>
        <w:gridCol w:w="626"/>
        <w:gridCol w:w="502"/>
        <w:gridCol w:w="1422"/>
      </w:tblGrid>
      <w:tr w:rsidR="00A3416D" w:rsidRPr="004606F3" w14:paraId="280A2537" w14:textId="77777777" w:rsidTr="00F74FA2">
        <w:tc>
          <w:tcPr>
            <w:tcW w:w="9350" w:type="dxa"/>
            <w:gridSpan w:val="14"/>
            <w:shd w:val="clear" w:color="auto" w:fill="D9D9D9"/>
          </w:tcPr>
          <w:p w14:paraId="62F9E66F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>Applicant’s Name</w:t>
            </w:r>
          </w:p>
        </w:tc>
      </w:tr>
      <w:tr w:rsidR="004606F3" w:rsidRPr="004606F3" w14:paraId="7DAD3531" w14:textId="758AE845" w:rsidTr="00C600E4">
        <w:tc>
          <w:tcPr>
            <w:tcW w:w="1924" w:type="dxa"/>
          </w:tcPr>
          <w:p w14:paraId="2842703F" w14:textId="77777777" w:rsidR="004606F3" w:rsidRPr="004606F3" w:rsidRDefault="004606F3" w:rsidP="00B914FD">
            <w:pPr>
              <w:spacing w:after="0" w:line="240" w:lineRule="auto"/>
              <w:jc w:val="center"/>
              <w:rPr>
                <w:rFonts w:ascii="Century Gothic" w:hAnsi="Century Gothic"/>
              </w:rPr>
            </w:pPr>
            <w:r w:rsidRPr="004606F3">
              <w:rPr>
                <w:rFonts w:ascii="Century Gothic" w:hAnsi="Century Gothic"/>
                <w:b/>
              </w:rPr>
              <w:t>Title</w:t>
            </w:r>
          </w:p>
        </w:tc>
        <w:tc>
          <w:tcPr>
            <w:tcW w:w="2326" w:type="dxa"/>
            <w:gridSpan w:val="4"/>
          </w:tcPr>
          <w:p w14:paraId="17D8DC62" w14:textId="77777777" w:rsidR="004606F3" w:rsidRPr="004606F3" w:rsidRDefault="004606F3" w:rsidP="004606F3">
            <w:pPr>
              <w:spacing w:after="0" w:line="240" w:lineRule="auto"/>
              <w:rPr>
                <w:rFonts w:ascii="Century Gothic" w:hAnsi="Century Gothic"/>
              </w:rPr>
            </w:pPr>
            <w:r w:rsidRPr="004606F3">
              <w:rPr>
                <w:rFonts w:ascii="Century Gothic" w:hAnsi="Century Gothic"/>
                <w:b/>
              </w:rPr>
              <w:t>First Name</w:t>
            </w:r>
          </w:p>
        </w:tc>
        <w:tc>
          <w:tcPr>
            <w:tcW w:w="2550" w:type="dxa"/>
            <w:gridSpan w:val="6"/>
            <w:tcBorders>
              <w:right w:val="single" w:sz="4" w:space="0" w:color="auto"/>
            </w:tcBorders>
          </w:tcPr>
          <w:p w14:paraId="758B579E" w14:textId="7105E6FC" w:rsidR="004606F3" w:rsidRPr="004606F3" w:rsidRDefault="004606F3" w:rsidP="004606F3">
            <w:pPr>
              <w:tabs>
                <w:tab w:val="center" w:pos="2742"/>
                <w:tab w:val="left" w:pos="3780"/>
              </w:tabs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Surname</w:t>
            </w:r>
          </w:p>
        </w:tc>
        <w:tc>
          <w:tcPr>
            <w:tcW w:w="2550" w:type="dxa"/>
            <w:gridSpan w:val="3"/>
            <w:tcBorders>
              <w:left w:val="single" w:sz="4" w:space="0" w:color="auto"/>
            </w:tcBorders>
          </w:tcPr>
          <w:p w14:paraId="6CFDA735" w14:textId="48C675D5" w:rsidR="004606F3" w:rsidRPr="004606F3" w:rsidRDefault="004606F3" w:rsidP="004606F3">
            <w:pPr>
              <w:tabs>
                <w:tab w:val="center" w:pos="2742"/>
                <w:tab w:val="left" w:pos="3780"/>
              </w:tabs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 xml:space="preserve">Student/Staff </w:t>
            </w:r>
            <w:r>
              <w:rPr>
                <w:rFonts w:ascii="Century Gothic" w:hAnsi="Century Gothic"/>
                <w:b/>
              </w:rPr>
              <w:t xml:space="preserve">number </w:t>
            </w:r>
          </w:p>
        </w:tc>
      </w:tr>
      <w:tr w:rsidR="004606F3" w:rsidRPr="004606F3" w14:paraId="7CD1EF9D" w14:textId="2A4BAA10" w:rsidTr="00C600E4">
        <w:tc>
          <w:tcPr>
            <w:tcW w:w="1924" w:type="dxa"/>
          </w:tcPr>
          <w:p w14:paraId="78DE8F1C" w14:textId="4578EB26" w:rsidR="004606F3" w:rsidRPr="004606F3" w:rsidRDefault="004606F3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  <w:tc>
          <w:tcPr>
            <w:tcW w:w="2326" w:type="dxa"/>
            <w:gridSpan w:val="4"/>
          </w:tcPr>
          <w:p w14:paraId="0D251E2F" w14:textId="601FCF61" w:rsidR="004606F3" w:rsidRPr="004606F3" w:rsidRDefault="004606F3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  <w:tc>
          <w:tcPr>
            <w:tcW w:w="2550" w:type="dxa"/>
            <w:gridSpan w:val="6"/>
            <w:tcBorders>
              <w:right w:val="single" w:sz="4" w:space="0" w:color="auto"/>
            </w:tcBorders>
          </w:tcPr>
          <w:p w14:paraId="6403B209" w14:textId="78CF3579" w:rsidR="004606F3" w:rsidRPr="004606F3" w:rsidRDefault="004606F3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 xml:space="preserve">                                          </w:t>
            </w:r>
          </w:p>
        </w:tc>
        <w:tc>
          <w:tcPr>
            <w:tcW w:w="2550" w:type="dxa"/>
            <w:gridSpan w:val="3"/>
            <w:tcBorders>
              <w:left w:val="single" w:sz="4" w:space="0" w:color="auto"/>
            </w:tcBorders>
          </w:tcPr>
          <w:p w14:paraId="33C7F870" w14:textId="77777777" w:rsidR="004606F3" w:rsidRPr="004606F3" w:rsidRDefault="004606F3" w:rsidP="004606F3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</w:tr>
      <w:tr w:rsidR="00A3416D" w:rsidRPr="004606F3" w14:paraId="30ACFEEE" w14:textId="77777777" w:rsidTr="00F74FA2">
        <w:tc>
          <w:tcPr>
            <w:tcW w:w="9350" w:type="dxa"/>
            <w:gridSpan w:val="14"/>
            <w:shd w:val="clear" w:color="auto" w:fill="D9D9D9"/>
          </w:tcPr>
          <w:p w14:paraId="1CE24CE7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  <w:tr w:rsidR="00A3416D" w:rsidRPr="004606F3" w14:paraId="1D96DE65" w14:textId="77777777" w:rsidTr="00F74FA2">
        <w:tc>
          <w:tcPr>
            <w:tcW w:w="9350" w:type="dxa"/>
            <w:gridSpan w:val="14"/>
            <w:shd w:val="clear" w:color="auto" w:fill="D9D9D9"/>
          </w:tcPr>
          <w:p w14:paraId="37D6B911" w14:textId="6A73316D" w:rsidR="009F497C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>Please provide a brief motivation b</w:t>
            </w:r>
            <w:r w:rsidR="009F497C" w:rsidRPr="004606F3">
              <w:rPr>
                <w:rFonts w:ascii="Century Gothic" w:hAnsi="Century Gothic"/>
                <w:b/>
                <w:sz w:val="24"/>
                <w:szCs w:val="24"/>
              </w:rPr>
              <w:t xml:space="preserve">elow indicating why you should be selected </w:t>
            </w:r>
            <w:r w:rsidR="002942A5">
              <w:rPr>
                <w:rFonts w:ascii="Century Gothic" w:hAnsi="Century Gothic"/>
                <w:b/>
                <w:sz w:val="24"/>
                <w:szCs w:val="24"/>
              </w:rPr>
              <w:t>for</w:t>
            </w:r>
            <w:r w:rsidR="009F497C" w:rsidRPr="004606F3">
              <w:rPr>
                <w:rFonts w:ascii="Century Gothic" w:hAnsi="Century Gothic"/>
                <w:b/>
                <w:sz w:val="24"/>
                <w:szCs w:val="24"/>
              </w:rPr>
              <w:t xml:space="preserve"> the </w:t>
            </w:r>
          </w:p>
          <w:p w14:paraId="4386988B" w14:textId="603C15B0" w:rsidR="00A3416D" w:rsidRPr="004606F3" w:rsidRDefault="009F497C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>UKZN Peer Education</w:t>
            </w:r>
            <w:r w:rsidR="00A06EC2" w:rsidRPr="004606F3">
              <w:rPr>
                <w:rFonts w:ascii="Century Gothic" w:hAnsi="Century Gothic"/>
                <w:b/>
                <w:sz w:val="24"/>
                <w:szCs w:val="24"/>
              </w:rPr>
              <w:t xml:space="preserve"> (PE)</w:t>
            </w:r>
            <w:r w:rsidRPr="004606F3">
              <w:rPr>
                <w:rFonts w:ascii="Century Gothic" w:hAnsi="Century Gothic"/>
                <w:b/>
                <w:sz w:val="24"/>
                <w:szCs w:val="24"/>
              </w:rPr>
              <w:t xml:space="preserve"> </w:t>
            </w:r>
            <w:r w:rsidR="00797CF1" w:rsidRPr="004606F3">
              <w:rPr>
                <w:rFonts w:ascii="Century Gothic" w:hAnsi="Century Gothic"/>
                <w:b/>
                <w:sz w:val="24"/>
                <w:szCs w:val="24"/>
              </w:rPr>
              <w:t xml:space="preserve">Program </w:t>
            </w:r>
          </w:p>
        </w:tc>
      </w:tr>
      <w:tr w:rsidR="00C600E4" w:rsidRPr="004606F3" w14:paraId="4659C7CC" w14:textId="77777777" w:rsidTr="00C600E4">
        <w:trPr>
          <w:gridAfter w:val="2"/>
          <w:wAfter w:w="1924" w:type="dxa"/>
        </w:trPr>
        <w:tc>
          <w:tcPr>
            <w:tcW w:w="7426" w:type="dxa"/>
            <w:gridSpan w:val="12"/>
          </w:tcPr>
          <w:p w14:paraId="515BB5C9" w14:textId="70ADB76C" w:rsidR="00C600E4" w:rsidRPr="004606F3" w:rsidRDefault="00C600E4" w:rsidP="00192703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A3416D" w:rsidRPr="004606F3" w14:paraId="34E802B0" w14:textId="77777777" w:rsidTr="00C600E4">
        <w:tc>
          <w:tcPr>
            <w:tcW w:w="1924" w:type="dxa"/>
          </w:tcPr>
          <w:p w14:paraId="7D52A689" w14:textId="27A83424" w:rsidR="00A3416D" w:rsidRPr="004606F3" w:rsidRDefault="008D61AE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Motivate why you should be selected</w:t>
            </w:r>
          </w:p>
        </w:tc>
        <w:tc>
          <w:tcPr>
            <w:tcW w:w="7426" w:type="dxa"/>
            <w:gridSpan w:val="13"/>
          </w:tcPr>
          <w:p w14:paraId="66CBD645" w14:textId="5DBAC002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A3416D" w:rsidRPr="004606F3" w14:paraId="3C4B60B3" w14:textId="77777777" w:rsidTr="005470F1">
        <w:tc>
          <w:tcPr>
            <w:tcW w:w="9350" w:type="dxa"/>
            <w:gridSpan w:val="14"/>
            <w:shd w:val="clear" w:color="auto" w:fill="D9D9D9"/>
          </w:tcPr>
          <w:p w14:paraId="1177CEF6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>Personal Details</w:t>
            </w:r>
          </w:p>
        </w:tc>
      </w:tr>
      <w:tr w:rsidR="00A3416D" w:rsidRPr="004606F3" w14:paraId="17BF30F0" w14:textId="77777777" w:rsidTr="00C600E4">
        <w:tc>
          <w:tcPr>
            <w:tcW w:w="5241" w:type="dxa"/>
            <w:gridSpan w:val="8"/>
          </w:tcPr>
          <w:p w14:paraId="32C988BF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Identity number</w:t>
            </w:r>
            <w:r w:rsidR="00FA00B5" w:rsidRPr="004606F3">
              <w:rPr>
                <w:rFonts w:ascii="Century Gothic" w:hAnsi="Century Gothic"/>
                <w:b/>
              </w:rPr>
              <w:t xml:space="preserve"> and Student Number</w:t>
            </w:r>
            <w:r w:rsidR="00410003" w:rsidRPr="004606F3">
              <w:rPr>
                <w:rFonts w:ascii="Century Gothic" w:hAnsi="Century Gothic"/>
                <w:b/>
              </w:rPr>
              <w:t>/Staff Number:</w:t>
            </w:r>
          </w:p>
          <w:p w14:paraId="788FD96E" w14:textId="10FB285D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4109" w:type="dxa"/>
            <w:gridSpan w:val="6"/>
          </w:tcPr>
          <w:p w14:paraId="41954D31" w14:textId="0EAE56B2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  <w:r w:rsidRPr="004606F3">
              <w:rPr>
                <w:rFonts w:ascii="Century Gothic" w:hAnsi="Century Gothic"/>
                <w:b/>
              </w:rPr>
              <w:t>Date of Birth</w:t>
            </w:r>
            <w:r w:rsidR="005470F1" w:rsidRPr="004606F3">
              <w:rPr>
                <w:rFonts w:ascii="Century Gothic" w:hAnsi="Century Gothic"/>
                <w:b/>
              </w:rPr>
              <w:t>:</w:t>
            </w:r>
          </w:p>
        </w:tc>
      </w:tr>
      <w:tr w:rsidR="00A3416D" w:rsidRPr="004606F3" w14:paraId="20D4C596" w14:textId="77777777" w:rsidTr="00C600E4">
        <w:tc>
          <w:tcPr>
            <w:tcW w:w="5241" w:type="dxa"/>
            <w:gridSpan w:val="8"/>
          </w:tcPr>
          <w:p w14:paraId="1CC51C64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Nationality</w:t>
            </w:r>
            <w:r w:rsidR="005470F1" w:rsidRPr="004606F3">
              <w:rPr>
                <w:rFonts w:ascii="Century Gothic" w:hAnsi="Century Gothic"/>
                <w:b/>
              </w:rPr>
              <w:t xml:space="preserve"> (South African/International – specify):</w:t>
            </w:r>
          </w:p>
          <w:p w14:paraId="50DEDA74" w14:textId="33E02D0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  <w:tc>
          <w:tcPr>
            <w:tcW w:w="4109" w:type="dxa"/>
            <w:gridSpan w:val="6"/>
          </w:tcPr>
          <w:p w14:paraId="106F81D7" w14:textId="436B03B1" w:rsidR="00A3416D" w:rsidRPr="004606F3" w:rsidRDefault="008D001E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Job Title/</w:t>
            </w:r>
            <w:r w:rsidR="009F497C" w:rsidRPr="004606F3">
              <w:rPr>
                <w:rFonts w:ascii="Century Gothic" w:hAnsi="Century Gothic"/>
                <w:b/>
              </w:rPr>
              <w:t xml:space="preserve">Year of </w:t>
            </w:r>
            <w:r w:rsidR="008D61AE">
              <w:rPr>
                <w:rFonts w:ascii="Century Gothic" w:hAnsi="Century Gothic"/>
                <w:b/>
              </w:rPr>
              <w:t>Study</w:t>
            </w:r>
            <w:r w:rsidR="005470F1" w:rsidRPr="004606F3">
              <w:rPr>
                <w:rFonts w:ascii="Century Gothic" w:hAnsi="Century Gothic"/>
                <w:b/>
              </w:rPr>
              <w:t>:</w:t>
            </w:r>
          </w:p>
        </w:tc>
      </w:tr>
      <w:tr w:rsidR="00A3416D" w:rsidRPr="004606F3" w14:paraId="01EC0667" w14:textId="77777777" w:rsidTr="00C600E4">
        <w:trPr>
          <w:trHeight w:val="251"/>
        </w:trPr>
        <w:tc>
          <w:tcPr>
            <w:tcW w:w="5241" w:type="dxa"/>
            <w:gridSpan w:val="8"/>
          </w:tcPr>
          <w:p w14:paraId="1DACD2FA" w14:textId="0E482186" w:rsidR="00A3416D" w:rsidRPr="004606F3" w:rsidRDefault="009F497C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College</w:t>
            </w:r>
            <w:r w:rsidR="005470F1" w:rsidRPr="004606F3">
              <w:rPr>
                <w:rFonts w:ascii="Century Gothic" w:hAnsi="Century Gothic"/>
                <w:b/>
              </w:rPr>
              <w:t>:</w:t>
            </w:r>
            <w:r w:rsidR="00DC7482" w:rsidRPr="004606F3">
              <w:rPr>
                <w:rFonts w:ascii="Century Gothic" w:hAnsi="Century Gothic"/>
                <w:b/>
              </w:rPr>
              <w:t xml:space="preserve"> </w:t>
            </w:r>
          </w:p>
        </w:tc>
        <w:tc>
          <w:tcPr>
            <w:tcW w:w="4109" w:type="dxa"/>
            <w:gridSpan w:val="6"/>
          </w:tcPr>
          <w:p w14:paraId="0A267F3D" w14:textId="3592A42E" w:rsidR="00AC7450" w:rsidRPr="004606F3" w:rsidRDefault="009F497C" w:rsidP="005470F1">
            <w:pPr>
              <w:spacing w:after="0" w:line="240" w:lineRule="auto"/>
              <w:rPr>
                <w:rFonts w:ascii="Century Gothic" w:hAnsi="Century Gothic"/>
              </w:rPr>
            </w:pPr>
            <w:r w:rsidRPr="004606F3">
              <w:rPr>
                <w:rFonts w:ascii="Century Gothic" w:hAnsi="Century Gothic"/>
                <w:b/>
              </w:rPr>
              <w:t>School and</w:t>
            </w:r>
            <w:r w:rsidR="008D001E" w:rsidRPr="004606F3">
              <w:rPr>
                <w:rFonts w:ascii="Century Gothic" w:hAnsi="Century Gothic"/>
                <w:b/>
              </w:rPr>
              <w:t>/</w:t>
            </w:r>
            <w:r w:rsidR="00673258" w:rsidRPr="004606F3">
              <w:rPr>
                <w:rFonts w:ascii="Century Gothic" w:hAnsi="Century Gothic"/>
                <w:b/>
              </w:rPr>
              <w:t>degree</w:t>
            </w:r>
            <w:r w:rsidR="005470F1" w:rsidRPr="004606F3">
              <w:rPr>
                <w:rFonts w:ascii="Century Gothic" w:hAnsi="Century Gothic"/>
                <w:b/>
              </w:rPr>
              <w:t>:</w:t>
            </w:r>
            <w:r w:rsidR="00DC7482" w:rsidRPr="004606F3">
              <w:rPr>
                <w:rFonts w:ascii="Century Gothic" w:hAnsi="Century Gothic"/>
                <w:b/>
              </w:rPr>
              <w:t xml:space="preserve"> </w:t>
            </w:r>
          </w:p>
        </w:tc>
      </w:tr>
      <w:tr w:rsidR="00A3416D" w:rsidRPr="004606F3" w14:paraId="79BEBF9E" w14:textId="77777777" w:rsidTr="00C600E4">
        <w:tc>
          <w:tcPr>
            <w:tcW w:w="5241" w:type="dxa"/>
            <w:gridSpan w:val="8"/>
          </w:tcPr>
          <w:p w14:paraId="56BE5C95" w14:textId="77777777" w:rsidR="00A3416D" w:rsidRPr="004606F3" w:rsidRDefault="00A3416D" w:rsidP="005470F1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 xml:space="preserve">Drivers’ </w:t>
            </w:r>
            <w:proofErr w:type="gramStart"/>
            <w:r w:rsidR="00673258" w:rsidRPr="004606F3">
              <w:rPr>
                <w:rFonts w:ascii="Century Gothic" w:hAnsi="Century Gothic"/>
                <w:b/>
              </w:rPr>
              <w:t>license</w:t>
            </w:r>
            <w:proofErr w:type="gramEnd"/>
            <w:r w:rsidR="00673258" w:rsidRPr="004606F3">
              <w:rPr>
                <w:rFonts w:ascii="Century Gothic" w:hAnsi="Century Gothic"/>
                <w:b/>
              </w:rPr>
              <w:t xml:space="preserve"> yes/no</w:t>
            </w:r>
            <w:r w:rsidRPr="004606F3">
              <w:rPr>
                <w:rFonts w:ascii="Century Gothic" w:hAnsi="Century Gothic"/>
                <w:b/>
              </w:rPr>
              <w:t xml:space="preserve"> - State code:</w:t>
            </w:r>
          </w:p>
        </w:tc>
        <w:tc>
          <w:tcPr>
            <w:tcW w:w="4109" w:type="dxa"/>
            <w:gridSpan w:val="6"/>
          </w:tcPr>
          <w:p w14:paraId="5FF29EB0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 xml:space="preserve">Own vehicle </w:t>
            </w:r>
            <w:r w:rsidRPr="004606F3">
              <w:rPr>
                <w:rFonts w:ascii="Century Gothic" w:hAnsi="Century Gothic"/>
                <w:b/>
                <w:bdr w:val="single" w:sz="4" w:space="0" w:color="auto"/>
              </w:rPr>
              <w:t>Yes / No</w:t>
            </w:r>
            <w:r w:rsidR="005470F1" w:rsidRPr="004606F3">
              <w:rPr>
                <w:rFonts w:ascii="Century Gothic" w:hAnsi="Century Gothic"/>
                <w:b/>
                <w:bdr w:val="single" w:sz="4" w:space="0" w:color="auto"/>
              </w:rPr>
              <w:t xml:space="preserve"> </w:t>
            </w:r>
          </w:p>
        </w:tc>
      </w:tr>
      <w:tr w:rsidR="00A3416D" w:rsidRPr="004606F3" w14:paraId="2AE9C6E1" w14:textId="77777777" w:rsidTr="00C600E4">
        <w:tc>
          <w:tcPr>
            <w:tcW w:w="5241" w:type="dxa"/>
            <w:gridSpan w:val="8"/>
          </w:tcPr>
          <w:p w14:paraId="25CA1001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  <w:bdr w:val="single" w:sz="4" w:space="0" w:color="auto"/>
              </w:rPr>
            </w:pPr>
            <w:r w:rsidRPr="004606F3">
              <w:rPr>
                <w:rFonts w:ascii="Century Gothic" w:hAnsi="Century Gothic"/>
                <w:b/>
              </w:rPr>
              <w:t xml:space="preserve">Race </w:t>
            </w:r>
            <w:r w:rsidRPr="004606F3">
              <w:rPr>
                <w:rFonts w:ascii="Century Gothic" w:hAnsi="Century Gothic"/>
                <w:b/>
                <w:bdr w:val="single" w:sz="4" w:space="0" w:color="auto"/>
              </w:rPr>
              <w:t>African/</w:t>
            </w:r>
            <w:proofErr w:type="spellStart"/>
            <w:r w:rsidRPr="004606F3">
              <w:rPr>
                <w:rFonts w:ascii="Century Gothic" w:hAnsi="Century Gothic"/>
                <w:b/>
                <w:bdr w:val="single" w:sz="4" w:space="0" w:color="auto"/>
              </w:rPr>
              <w:t>Coloured</w:t>
            </w:r>
            <w:proofErr w:type="spellEnd"/>
            <w:r w:rsidRPr="004606F3">
              <w:rPr>
                <w:rFonts w:ascii="Century Gothic" w:hAnsi="Century Gothic"/>
                <w:b/>
                <w:bdr w:val="single" w:sz="4" w:space="0" w:color="auto"/>
              </w:rPr>
              <w:t>/Indian/White</w:t>
            </w:r>
            <w:r w:rsidR="00A06EC2" w:rsidRPr="004606F3">
              <w:rPr>
                <w:rFonts w:ascii="Century Gothic" w:hAnsi="Century Gothic"/>
                <w:b/>
                <w:bdr w:val="single" w:sz="4" w:space="0" w:color="auto"/>
              </w:rPr>
              <w:t>/Other</w:t>
            </w:r>
            <w:r w:rsidR="008D001E" w:rsidRPr="004606F3">
              <w:rPr>
                <w:rFonts w:ascii="Century Gothic" w:hAnsi="Century Gothic"/>
                <w:b/>
                <w:bdr w:val="single" w:sz="4" w:space="0" w:color="auto"/>
              </w:rPr>
              <w:t>-specify:</w:t>
            </w:r>
          </w:p>
          <w:p w14:paraId="53D4B6BA" w14:textId="02FBBDD5" w:rsidR="008D001E" w:rsidRPr="004606F3" w:rsidRDefault="008D001E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  <w:tc>
          <w:tcPr>
            <w:tcW w:w="4109" w:type="dxa"/>
            <w:gridSpan w:val="6"/>
          </w:tcPr>
          <w:p w14:paraId="2272D889" w14:textId="39380090" w:rsidR="00A3416D" w:rsidRPr="004606F3" w:rsidRDefault="00A3416D" w:rsidP="005470F1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Gender</w:t>
            </w:r>
            <w:r w:rsidR="004606F3" w:rsidRPr="004606F3">
              <w:rPr>
                <w:rFonts w:ascii="Century Gothic" w:hAnsi="Century Gothic"/>
                <w:b/>
              </w:rPr>
              <w:t>:</w:t>
            </w:r>
          </w:p>
        </w:tc>
      </w:tr>
      <w:tr w:rsidR="00A3416D" w:rsidRPr="004606F3" w14:paraId="51CE08F4" w14:textId="77777777" w:rsidTr="00C600E4">
        <w:tc>
          <w:tcPr>
            <w:tcW w:w="5241" w:type="dxa"/>
            <w:gridSpan w:val="8"/>
          </w:tcPr>
          <w:p w14:paraId="657F67AC" w14:textId="1064AA0C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 xml:space="preserve">Do you have a disability? If </w:t>
            </w:r>
            <w:r w:rsidR="002942A5">
              <w:rPr>
                <w:rFonts w:ascii="Century Gothic" w:hAnsi="Century Gothic"/>
                <w:b/>
              </w:rPr>
              <w:t xml:space="preserve">the </w:t>
            </w:r>
            <w:r w:rsidRPr="004606F3">
              <w:rPr>
                <w:rFonts w:ascii="Century Gothic" w:hAnsi="Century Gothic"/>
                <w:b/>
              </w:rPr>
              <w:t xml:space="preserve">answer is “yes” please </w:t>
            </w:r>
            <w:r w:rsidR="00522323" w:rsidRPr="004606F3">
              <w:rPr>
                <w:rFonts w:ascii="Century Gothic" w:hAnsi="Century Gothic"/>
                <w:b/>
              </w:rPr>
              <w:t>specified</w:t>
            </w:r>
            <w:r w:rsidR="008D001E" w:rsidRPr="004606F3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4109" w:type="dxa"/>
            <w:gridSpan w:val="6"/>
          </w:tcPr>
          <w:p w14:paraId="63B92BB1" w14:textId="4E65E5D3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</w:tr>
      <w:tr w:rsidR="00A3416D" w:rsidRPr="004606F3" w14:paraId="094061DF" w14:textId="77777777" w:rsidTr="00C600E4">
        <w:tc>
          <w:tcPr>
            <w:tcW w:w="5241" w:type="dxa"/>
            <w:gridSpan w:val="8"/>
          </w:tcPr>
          <w:p w14:paraId="683A68CE" w14:textId="38C14615" w:rsidR="00A3416D" w:rsidRPr="004606F3" w:rsidRDefault="00A06EC2" w:rsidP="005470F1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 xml:space="preserve">In </w:t>
            </w:r>
            <w:r w:rsidR="00673258" w:rsidRPr="004606F3">
              <w:rPr>
                <w:rFonts w:ascii="Century Gothic" w:hAnsi="Century Gothic"/>
                <w:b/>
              </w:rPr>
              <w:t>University Residence? Yes/</w:t>
            </w:r>
            <w:r w:rsidR="005470F1" w:rsidRPr="004606F3">
              <w:rPr>
                <w:rFonts w:ascii="Century Gothic" w:hAnsi="Century Gothic"/>
                <w:b/>
              </w:rPr>
              <w:t>N</w:t>
            </w:r>
            <w:r w:rsidR="00673258" w:rsidRPr="004606F3">
              <w:rPr>
                <w:rFonts w:ascii="Century Gothic" w:hAnsi="Century Gothic"/>
                <w:b/>
              </w:rPr>
              <w:t>o</w:t>
            </w:r>
            <w:r w:rsidR="005470F1" w:rsidRPr="004606F3">
              <w:rPr>
                <w:rFonts w:ascii="Century Gothic" w:hAnsi="Century Gothic"/>
                <w:b/>
              </w:rPr>
              <w:t>:</w:t>
            </w:r>
            <w:r w:rsidR="00FD4275" w:rsidRPr="004606F3">
              <w:rPr>
                <w:rFonts w:ascii="Century Gothic" w:hAnsi="Century Gothic"/>
                <w:b/>
              </w:rPr>
              <w:t xml:space="preserve"> </w:t>
            </w:r>
          </w:p>
        </w:tc>
        <w:tc>
          <w:tcPr>
            <w:tcW w:w="4109" w:type="dxa"/>
            <w:gridSpan w:val="6"/>
          </w:tcPr>
          <w:p w14:paraId="23D3A3D2" w14:textId="7365E210" w:rsidR="00A3416D" w:rsidRPr="004606F3" w:rsidRDefault="00673258" w:rsidP="00673258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Name of Res</w:t>
            </w:r>
            <w:r w:rsidR="005470F1" w:rsidRPr="004606F3">
              <w:rPr>
                <w:rFonts w:ascii="Century Gothic" w:hAnsi="Century Gothic"/>
                <w:b/>
              </w:rPr>
              <w:t>:</w:t>
            </w:r>
            <w:r w:rsidR="00FD4275" w:rsidRPr="004606F3">
              <w:rPr>
                <w:rFonts w:ascii="Century Gothic" w:hAnsi="Century Gothic"/>
                <w:b/>
              </w:rPr>
              <w:t xml:space="preserve"> </w:t>
            </w:r>
          </w:p>
        </w:tc>
      </w:tr>
      <w:tr w:rsidR="00A3416D" w:rsidRPr="004606F3" w14:paraId="7B3BD613" w14:textId="77777777" w:rsidTr="00A6386D">
        <w:tc>
          <w:tcPr>
            <w:tcW w:w="9350" w:type="dxa"/>
            <w:gridSpan w:val="14"/>
            <w:shd w:val="clear" w:color="auto" w:fill="D9D9D9"/>
          </w:tcPr>
          <w:p w14:paraId="05F74C6E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>Personal Contact Details</w:t>
            </w:r>
          </w:p>
        </w:tc>
      </w:tr>
      <w:tr w:rsidR="00A3416D" w:rsidRPr="004606F3" w14:paraId="36EC3195" w14:textId="77777777" w:rsidTr="00C600E4">
        <w:tc>
          <w:tcPr>
            <w:tcW w:w="5225" w:type="dxa"/>
            <w:gridSpan w:val="7"/>
          </w:tcPr>
          <w:p w14:paraId="419086FF" w14:textId="40B54AFC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Cell phone:</w:t>
            </w:r>
            <w:r w:rsidR="00FD4275" w:rsidRPr="004606F3">
              <w:rPr>
                <w:rFonts w:ascii="Century Gothic" w:hAnsi="Century Gothic"/>
                <w:b/>
              </w:rPr>
              <w:t xml:space="preserve"> </w:t>
            </w:r>
          </w:p>
        </w:tc>
        <w:tc>
          <w:tcPr>
            <w:tcW w:w="4125" w:type="dxa"/>
            <w:gridSpan w:val="7"/>
          </w:tcPr>
          <w:p w14:paraId="6097B449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</w:tr>
      <w:tr w:rsidR="00A3416D" w:rsidRPr="004606F3" w14:paraId="00A77C1F" w14:textId="77777777" w:rsidTr="00C600E4">
        <w:tc>
          <w:tcPr>
            <w:tcW w:w="5225" w:type="dxa"/>
            <w:gridSpan w:val="7"/>
          </w:tcPr>
          <w:p w14:paraId="1E36EB89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  <w:tc>
          <w:tcPr>
            <w:tcW w:w="4125" w:type="dxa"/>
            <w:gridSpan w:val="7"/>
          </w:tcPr>
          <w:p w14:paraId="3BF6A868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</w:tr>
      <w:tr w:rsidR="00A3416D" w:rsidRPr="004606F3" w14:paraId="00D6A161" w14:textId="77777777" w:rsidTr="00C600E4">
        <w:tc>
          <w:tcPr>
            <w:tcW w:w="5225" w:type="dxa"/>
            <w:gridSpan w:val="7"/>
          </w:tcPr>
          <w:p w14:paraId="345158AD" w14:textId="7444A189" w:rsidR="00A3416D" w:rsidRPr="004606F3" w:rsidRDefault="00A3416D" w:rsidP="00A3416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Email</w:t>
            </w:r>
            <w:r w:rsidR="005470F1" w:rsidRPr="004606F3">
              <w:rPr>
                <w:rFonts w:ascii="Century Gothic" w:hAnsi="Century Gothic"/>
                <w:b/>
              </w:rPr>
              <w:t xml:space="preserve"> Address:</w:t>
            </w:r>
            <w:r w:rsidRPr="004606F3">
              <w:rPr>
                <w:rFonts w:ascii="Century Gothic" w:hAnsi="Century Gothic"/>
                <w:b/>
              </w:rPr>
              <w:t xml:space="preserve"> </w:t>
            </w:r>
          </w:p>
        </w:tc>
        <w:tc>
          <w:tcPr>
            <w:tcW w:w="4125" w:type="dxa"/>
            <w:gridSpan w:val="7"/>
          </w:tcPr>
          <w:p w14:paraId="2FC3AD28" w14:textId="03309CCC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Email (alternative)</w:t>
            </w:r>
            <w:r w:rsidR="005470F1" w:rsidRPr="004606F3">
              <w:rPr>
                <w:rFonts w:ascii="Century Gothic" w:hAnsi="Century Gothic"/>
                <w:b/>
              </w:rPr>
              <w:t>:</w:t>
            </w:r>
          </w:p>
        </w:tc>
      </w:tr>
      <w:tr w:rsidR="00A3416D" w:rsidRPr="004606F3" w14:paraId="3880A3CF" w14:textId="77777777" w:rsidTr="00A6386D">
        <w:tc>
          <w:tcPr>
            <w:tcW w:w="9350" w:type="dxa"/>
            <w:gridSpan w:val="14"/>
            <w:shd w:val="clear" w:color="auto" w:fill="D9D9D9"/>
          </w:tcPr>
          <w:p w14:paraId="44F9A6CB" w14:textId="77777777" w:rsidR="00A3416D" w:rsidRPr="004606F3" w:rsidRDefault="00673258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 xml:space="preserve">Home </w:t>
            </w:r>
            <w:r w:rsidR="00A3416D" w:rsidRPr="004606F3">
              <w:rPr>
                <w:rFonts w:ascii="Century Gothic" w:hAnsi="Century Gothic"/>
                <w:b/>
                <w:sz w:val="24"/>
                <w:szCs w:val="24"/>
              </w:rPr>
              <w:t>Residential Address</w:t>
            </w:r>
          </w:p>
        </w:tc>
      </w:tr>
      <w:tr w:rsidR="00A3416D" w:rsidRPr="004606F3" w14:paraId="1FB660AC" w14:textId="77777777" w:rsidTr="00C600E4">
        <w:tc>
          <w:tcPr>
            <w:tcW w:w="5225" w:type="dxa"/>
            <w:gridSpan w:val="7"/>
          </w:tcPr>
          <w:p w14:paraId="3A1912AB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Street Name and Number</w:t>
            </w:r>
          </w:p>
          <w:p w14:paraId="6EEDF51F" w14:textId="70F6E80A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4125" w:type="dxa"/>
            <w:gridSpan w:val="7"/>
          </w:tcPr>
          <w:p w14:paraId="39E19FA5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A3416D" w:rsidRPr="004606F3" w14:paraId="490AACB0" w14:textId="77777777" w:rsidTr="00C600E4">
        <w:tc>
          <w:tcPr>
            <w:tcW w:w="5225" w:type="dxa"/>
            <w:gridSpan w:val="7"/>
          </w:tcPr>
          <w:p w14:paraId="5D96F179" w14:textId="3767FB1F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lastRenderedPageBreak/>
              <w:t>Suburb</w:t>
            </w:r>
          </w:p>
        </w:tc>
        <w:tc>
          <w:tcPr>
            <w:tcW w:w="4125" w:type="dxa"/>
            <w:gridSpan w:val="7"/>
          </w:tcPr>
          <w:p w14:paraId="02BA8847" w14:textId="3D576351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</w:tr>
      <w:tr w:rsidR="00A3416D" w:rsidRPr="004606F3" w14:paraId="6ACF91F3" w14:textId="77777777" w:rsidTr="00C600E4">
        <w:tc>
          <w:tcPr>
            <w:tcW w:w="5225" w:type="dxa"/>
            <w:gridSpan w:val="7"/>
          </w:tcPr>
          <w:p w14:paraId="398FABD0" w14:textId="57FEFB1E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Province</w:t>
            </w:r>
            <w:r w:rsidR="00FD4275" w:rsidRPr="004606F3">
              <w:rPr>
                <w:rFonts w:ascii="Century Gothic" w:hAnsi="Century Gothic"/>
                <w:b/>
              </w:rPr>
              <w:t xml:space="preserve"> KwaZulu-Natal</w:t>
            </w:r>
          </w:p>
        </w:tc>
        <w:tc>
          <w:tcPr>
            <w:tcW w:w="4125" w:type="dxa"/>
            <w:gridSpan w:val="7"/>
          </w:tcPr>
          <w:p w14:paraId="57BF2D2B" w14:textId="52DD4176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Postal Code</w:t>
            </w:r>
            <w:r w:rsidR="00FD4275" w:rsidRPr="004606F3">
              <w:rPr>
                <w:rFonts w:ascii="Century Gothic" w:hAnsi="Century Gothic"/>
                <w:b/>
              </w:rPr>
              <w:t xml:space="preserve"> </w:t>
            </w:r>
          </w:p>
          <w:p w14:paraId="5C34A5F5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</w:tr>
      <w:tr w:rsidR="00A3416D" w:rsidRPr="004606F3" w14:paraId="37568244" w14:textId="77777777" w:rsidTr="00C600E4">
        <w:tc>
          <w:tcPr>
            <w:tcW w:w="5225" w:type="dxa"/>
            <w:gridSpan w:val="7"/>
          </w:tcPr>
          <w:p w14:paraId="1AE8E60A" w14:textId="0A7B4DE5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Country</w:t>
            </w:r>
          </w:p>
        </w:tc>
        <w:tc>
          <w:tcPr>
            <w:tcW w:w="4125" w:type="dxa"/>
            <w:gridSpan w:val="7"/>
          </w:tcPr>
          <w:p w14:paraId="73CDC048" w14:textId="7EEB79A6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</w:tr>
      <w:tr w:rsidR="00A3416D" w:rsidRPr="004606F3" w14:paraId="2DDF4ECA" w14:textId="77777777" w:rsidTr="00A6386D">
        <w:tc>
          <w:tcPr>
            <w:tcW w:w="9350" w:type="dxa"/>
            <w:gridSpan w:val="14"/>
            <w:shd w:val="clear" w:color="auto" w:fill="D9D9D9"/>
          </w:tcPr>
          <w:p w14:paraId="0CD04B24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>Postal Address</w:t>
            </w:r>
          </w:p>
        </w:tc>
      </w:tr>
      <w:tr w:rsidR="00A3416D" w:rsidRPr="004606F3" w14:paraId="71227D87" w14:textId="77777777" w:rsidTr="00C600E4">
        <w:tc>
          <w:tcPr>
            <w:tcW w:w="5225" w:type="dxa"/>
            <w:gridSpan w:val="7"/>
          </w:tcPr>
          <w:p w14:paraId="6ADE6363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Street Number / Post Box</w:t>
            </w:r>
          </w:p>
          <w:p w14:paraId="7097BC28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4125" w:type="dxa"/>
            <w:gridSpan w:val="7"/>
          </w:tcPr>
          <w:p w14:paraId="081A39A7" w14:textId="01D4C65F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A3416D" w:rsidRPr="004606F3" w14:paraId="1C7749B0" w14:textId="77777777" w:rsidTr="00C600E4">
        <w:tc>
          <w:tcPr>
            <w:tcW w:w="5225" w:type="dxa"/>
            <w:gridSpan w:val="7"/>
          </w:tcPr>
          <w:p w14:paraId="53369748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Suburb</w:t>
            </w:r>
          </w:p>
          <w:p w14:paraId="70568D14" w14:textId="7A3D2B9E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  <w:tc>
          <w:tcPr>
            <w:tcW w:w="4125" w:type="dxa"/>
            <w:gridSpan w:val="7"/>
          </w:tcPr>
          <w:p w14:paraId="436F35FF" w14:textId="20ECFA10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City</w:t>
            </w:r>
            <w:r w:rsidR="00FD4275" w:rsidRPr="004606F3">
              <w:rPr>
                <w:rFonts w:ascii="Century Gothic" w:hAnsi="Century Gothic"/>
                <w:b/>
              </w:rPr>
              <w:t xml:space="preserve"> </w:t>
            </w:r>
          </w:p>
        </w:tc>
      </w:tr>
      <w:tr w:rsidR="00A3416D" w:rsidRPr="004606F3" w14:paraId="24B68DE6" w14:textId="77777777" w:rsidTr="00C600E4">
        <w:tc>
          <w:tcPr>
            <w:tcW w:w="5225" w:type="dxa"/>
            <w:gridSpan w:val="7"/>
          </w:tcPr>
          <w:p w14:paraId="27529472" w14:textId="6D111655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Province</w:t>
            </w:r>
            <w:r w:rsidR="004675AB" w:rsidRPr="004606F3">
              <w:rPr>
                <w:rFonts w:ascii="Century Gothic" w:hAnsi="Century Gothic"/>
                <w:b/>
              </w:rPr>
              <w:t>:</w:t>
            </w:r>
            <w:r w:rsidR="00192703" w:rsidRPr="004606F3">
              <w:rPr>
                <w:rFonts w:ascii="Century Gothic" w:hAnsi="Century Gothic"/>
                <w:b/>
              </w:rPr>
              <w:t xml:space="preserve"> </w:t>
            </w:r>
          </w:p>
        </w:tc>
        <w:tc>
          <w:tcPr>
            <w:tcW w:w="4125" w:type="dxa"/>
            <w:gridSpan w:val="7"/>
          </w:tcPr>
          <w:p w14:paraId="26159309" w14:textId="79DF4473" w:rsidR="00A3416D" w:rsidRPr="004606F3" w:rsidRDefault="00A3416D" w:rsidP="004675AB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Postal Code</w:t>
            </w:r>
            <w:r w:rsidR="004675AB" w:rsidRPr="004606F3">
              <w:rPr>
                <w:rFonts w:ascii="Century Gothic" w:hAnsi="Century Gothic"/>
                <w:b/>
              </w:rPr>
              <w:t>:</w:t>
            </w:r>
            <w:r w:rsidR="00FD4275" w:rsidRPr="004606F3">
              <w:rPr>
                <w:rFonts w:ascii="Century Gothic" w:hAnsi="Century Gothic"/>
                <w:b/>
              </w:rPr>
              <w:t xml:space="preserve"> </w:t>
            </w:r>
          </w:p>
        </w:tc>
      </w:tr>
      <w:tr w:rsidR="00A3416D" w:rsidRPr="004606F3" w14:paraId="71A10D18" w14:textId="77777777" w:rsidTr="00C600E4">
        <w:tc>
          <w:tcPr>
            <w:tcW w:w="5225" w:type="dxa"/>
            <w:gridSpan w:val="7"/>
          </w:tcPr>
          <w:p w14:paraId="0A6E6AED" w14:textId="2EA9334F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Country</w:t>
            </w:r>
            <w:r w:rsidR="004675AB" w:rsidRPr="004606F3">
              <w:rPr>
                <w:rFonts w:ascii="Century Gothic" w:hAnsi="Century Gothic"/>
                <w:b/>
              </w:rPr>
              <w:t>:</w:t>
            </w:r>
            <w:r w:rsidR="00FD4275" w:rsidRPr="004606F3">
              <w:rPr>
                <w:rFonts w:ascii="Century Gothic" w:hAnsi="Century Gothic"/>
                <w:b/>
              </w:rPr>
              <w:t xml:space="preserve"> </w:t>
            </w:r>
          </w:p>
        </w:tc>
        <w:tc>
          <w:tcPr>
            <w:tcW w:w="4125" w:type="dxa"/>
            <w:gridSpan w:val="7"/>
          </w:tcPr>
          <w:p w14:paraId="4908CCAE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</w:tr>
      <w:tr w:rsidR="00A3416D" w:rsidRPr="004606F3" w14:paraId="3580972D" w14:textId="77777777" w:rsidTr="00A6386D">
        <w:tc>
          <w:tcPr>
            <w:tcW w:w="9350" w:type="dxa"/>
            <w:gridSpan w:val="14"/>
            <w:shd w:val="clear" w:color="auto" w:fill="D9D9D9"/>
          </w:tcPr>
          <w:p w14:paraId="4A804269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>Contact Person / Next of Kin</w:t>
            </w:r>
          </w:p>
        </w:tc>
      </w:tr>
      <w:tr w:rsidR="00A3416D" w:rsidRPr="004606F3" w14:paraId="69CB99B2" w14:textId="77777777" w:rsidTr="00C600E4">
        <w:tc>
          <w:tcPr>
            <w:tcW w:w="2155" w:type="dxa"/>
            <w:gridSpan w:val="2"/>
          </w:tcPr>
          <w:p w14:paraId="21347BCE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Name</w:t>
            </w:r>
          </w:p>
        </w:tc>
        <w:tc>
          <w:tcPr>
            <w:tcW w:w="1566" w:type="dxa"/>
            <w:gridSpan w:val="2"/>
          </w:tcPr>
          <w:p w14:paraId="757E5B3C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Relationship</w:t>
            </w:r>
          </w:p>
        </w:tc>
        <w:tc>
          <w:tcPr>
            <w:tcW w:w="1504" w:type="dxa"/>
            <w:gridSpan w:val="3"/>
          </w:tcPr>
          <w:p w14:paraId="0B7EFEFE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Cellphone</w:t>
            </w:r>
          </w:p>
        </w:tc>
        <w:tc>
          <w:tcPr>
            <w:tcW w:w="1366" w:type="dxa"/>
            <w:gridSpan w:val="3"/>
          </w:tcPr>
          <w:p w14:paraId="220902DC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Home</w:t>
            </w:r>
          </w:p>
        </w:tc>
        <w:tc>
          <w:tcPr>
            <w:tcW w:w="1337" w:type="dxa"/>
            <w:gridSpan w:val="3"/>
          </w:tcPr>
          <w:p w14:paraId="4EBF6852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Work</w:t>
            </w:r>
          </w:p>
        </w:tc>
        <w:tc>
          <w:tcPr>
            <w:tcW w:w="1422" w:type="dxa"/>
          </w:tcPr>
          <w:p w14:paraId="2011E6AF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Email</w:t>
            </w:r>
          </w:p>
        </w:tc>
      </w:tr>
      <w:tr w:rsidR="00A3416D" w:rsidRPr="004606F3" w14:paraId="6DC642E9" w14:textId="77777777" w:rsidTr="00C600E4">
        <w:tc>
          <w:tcPr>
            <w:tcW w:w="2155" w:type="dxa"/>
            <w:gridSpan w:val="2"/>
          </w:tcPr>
          <w:p w14:paraId="42D41E80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  <w:p w14:paraId="5EA2F05C" w14:textId="40B8F56F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566" w:type="dxa"/>
            <w:gridSpan w:val="2"/>
          </w:tcPr>
          <w:p w14:paraId="2BEBEDC9" w14:textId="3995BE79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504" w:type="dxa"/>
            <w:gridSpan w:val="3"/>
          </w:tcPr>
          <w:p w14:paraId="150E153C" w14:textId="2D97F4C4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66" w:type="dxa"/>
            <w:gridSpan w:val="3"/>
          </w:tcPr>
          <w:p w14:paraId="585150C6" w14:textId="7E5C14D4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37" w:type="dxa"/>
            <w:gridSpan w:val="3"/>
          </w:tcPr>
          <w:p w14:paraId="42949BB0" w14:textId="1D2061FE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422" w:type="dxa"/>
          </w:tcPr>
          <w:p w14:paraId="5A258E05" w14:textId="1D63EA4E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A3416D" w:rsidRPr="004606F3" w14:paraId="62A74DC1" w14:textId="77777777" w:rsidTr="005470F1">
        <w:tc>
          <w:tcPr>
            <w:tcW w:w="9350" w:type="dxa"/>
            <w:gridSpan w:val="14"/>
            <w:shd w:val="clear" w:color="auto" w:fill="D9D9D9"/>
          </w:tcPr>
          <w:p w14:paraId="6A01D077" w14:textId="77777777" w:rsidR="00A3416D" w:rsidRPr="004606F3" w:rsidRDefault="00A638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</w:rPr>
              <w:tab/>
            </w:r>
            <w:r w:rsidR="00A3416D" w:rsidRPr="004606F3">
              <w:rPr>
                <w:rFonts w:ascii="Century Gothic" w:hAnsi="Century Gothic"/>
                <w:b/>
                <w:sz w:val="24"/>
                <w:szCs w:val="24"/>
              </w:rPr>
              <w:t>General Information</w:t>
            </w:r>
          </w:p>
        </w:tc>
      </w:tr>
      <w:tr w:rsidR="00A3416D" w:rsidRPr="004606F3" w14:paraId="6309CA54" w14:textId="77777777" w:rsidTr="00C600E4">
        <w:tc>
          <w:tcPr>
            <w:tcW w:w="5212" w:type="dxa"/>
            <w:gridSpan w:val="6"/>
          </w:tcPr>
          <w:p w14:paraId="475ECDDD" w14:textId="77777777" w:rsidR="00A3416D" w:rsidRPr="004606F3" w:rsidRDefault="00673258" w:rsidP="00673258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Where and how did you hear about U</w:t>
            </w:r>
            <w:r w:rsidR="006D2188" w:rsidRPr="004606F3">
              <w:rPr>
                <w:rFonts w:ascii="Century Gothic" w:hAnsi="Century Gothic"/>
                <w:b/>
              </w:rPr>
              <w:t xml:space="preserve">KZN </w:t>
            </w:r>
            <w:r w:rsidRPr="004606F3">
              <w:rPr>
                <w:rFonts w:ascii="Century Gothic" w:hAnsi="Century Gothic"/>
                <w:b/>
              </w:rPr>
              <w:t>P</w:t>
            </w:r>
            <w:r w:rsidR="005470F1" w:rsidRPr="004606F3">
              <w:rPr>
                <w:rFonts w:ascii="Century Gothic" w:hAnsi="Century Gothic"/>
                <w:b/>
              </w:rPr>
              <w:t xml:space="preserve">eer </w:t>
            </w:r>
            <w:r w:rsidRPr="004606F3">
              <w:rPr>
                <w:rFonts w:ascii="Century Gothic" w:hAnsi="Century Gothic"/>
                <w:b/>
              </w:rPr>
              <w:t>E</w:t>
            </w:r>
            <w:r w:rsidR="005470F1" w:rsidRPr="004606F3">
              <w:rPr>
                <w:rFonts w:ascii="Century Gothic" w:hAnsi="Century Gothic"/>
                <w:b/>
              </w:rPr>
              <w:t xml:space="preserve">ducation </w:t>
            </w:r>
          </w:p>
          <w:p w14:paraId="46FAEEB2" w14:textId="77777777" w:rsidR="00A06EC2" w:rsidRPr="004606F3" w:rsidRDefault="00A06EC2" w:rsidP="00673258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  <w:tc>
          <w:tcPr>
            <w:tcW w:w="4138" w:type="dxa"/>
            <w:gridSpan w:val="8"/>
          </w:tcPr>
          <w:p w14:paraId="23A3EEB8" w14:textId="12AC7620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A3416D" w:rsidRPr="004606F3" w14:paraId="45D1D307" w14:textId="77777777" w:rsidTr="00C600E4">
        <w:tc>
          <w:tcPr>
            <w:tcW w:w="5212" w:type="dxa"/>
            <w:gridSpan w:val="6"/>
          </w:tcPr>
          <w:p w14:paraId="09A3EF48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  <w:bdr w:val="single" w:sz="4" w:space="0" w:color="auto"/>
              </w:rPr>
            </w:pPr>
            <w:r w:rsidRPr="004606F3">
              <w:rPr>
                <w:rFonts w:ascii="Century Gothic" w:hAnsi="Century Gothic"/>
                <w:b/>
              </w:rPr>
              <w:t>Languages – indicate</w:t>
            </w:r>
            <w:r w:rsidRPr="004606F3">
              <w:rPr>
                <w:rFonts w:ascii="Century Gothic" w:hAnsi="Century Gothic"/>
                <w:b/>
                <w:bdr w:val="single" w:sz="4" w:space="0" w:color="auto"/>
              </w:rPr>
              <w:t xml:space="preserve"> Speak/ Read/ Write</w:t>
            </w:r>
          </w:p>
          <w:p w14:paraId="20C95DB9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  <w:tc>
          <w:tcPr>
            <w:tcW w:w="4138" w:type="dxa"/>
            <w:gridSpan w:val="8"/>
          </w:tcPr>
          <w:p w14:paraId="681D444B" w14:textId="60ED0A6F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A3416D" w:rsidRPr="004606F3" w14:paraId="2B04D475" w14:textId="77777777" w:rsidTr="00C600E4">
        <w:tc>
          <w:tcPr>
            <w:tcW w:w="5212" w:type="dxa"/>
            <w:gridSpan w:val="6"/>
          </w:tcPr>
          <w:p w14:paraId="1D998EF5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Computer Skills</w:t>
            </w:r>
          </w:p>
          <w:p w14:paraId="62AA9885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  <w:tc>
          <w:tcPr>
            <w:tcW w:w="4138" w:type="dxa"/>
            <w:gridSpan w:val="8"/>
          </w:tcPr>
          <w:p w14:paraId="45AA22C6" w14:textId="0E25F322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A3416D" w:rsidRPr="004606F3" w14:paraId="6E17A574" w14:textId="77777777" w:rsidTr="00C600E4">
        <w:tc>
          <w:tcPr>
            <w:tcW w:w="5212" w:type="dxa"/>
            <w:gridSpan w:val="6"/>
          </w:tcPr>
          <w:p w14:paraId="73574DC3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Skills / Attributes</w:t>
            </w:r>
          </w:p>
          <w:p w14:paraId="1F9DF8A1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  <w:tc>
          <w:tcPr>
            <w:tcW w:w="4138" w:type="dxa"/>
            <w:gridSpan w:val="8"/>
          </w:tcPr>
          <w:p w14:paraId="0A58072B" w14:textId="7D3C5215" w:rsidR="00E27C0B" w:rsidRPr="004606F3" w:rsidRDefault="00E27C0B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A3416D" w:rsidRPr="004606F3" w14:paraId="78088907" w14:textId="77777777" w:rsidTr="00BF7705">
        <w:tc>
          <w:tcPr>
            <w:tcW w:w="9350" w:type="dxa"/>
            <w:gridSpan w:val="14"/>
            <w:shd w:val="clear" w:color="auto" w:fill="D9D9D9"/>
          </w:tcPr>
          <w:p w14:paraId="1C33531F" w14:textId="77777777" w:rsidR="00A3416D" w:rsidRPr="004606F3" w:rsidRDefault="00A3416D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 xml:space="preserve">Additional Courses/ Workshops/ Seminars/ Training </w:t>
            </w:r>
            <w:proofErr w:type="spellStart"/>
            <w:r w:rsidRPr="004606F3">
              <w:rPr>
                <w:rFonts w:ascii="Century Gothic" w:hAnsi="Century Gothic"/>
                <w:b/>
                <w:sz w:val="24"/>
                <w:szCs w:val="24"/>
              </w:rPr>
              <w:t>Programmes</w:t>
            </w:r>
            <w:proofErr w:type="spellEnd"/>
          </w:p>
        </w:tc>
      </w:tr>
      <w:tr w:rsidR="00A3416D" w:rsidRPr="004606F3" w14:paraId="2B41A868" w14:textId="77777777" w:rsidTr="00C600E4">
        <w:tc>
          <w:tcPr>
            <w:tcW w:w="3700" w:type="dxa"/>
            <w:gridSpan w:val="3"/>
          </w:tcPr>
          <w:p w14:paraId="7A7DB74B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Course Name</w:t>
            </w:r>
          </w:p>
        </w:tc>
        <w:tc>
          <w:tcPr>
            <w:tcW w:w="2870" w:type="dxa"/>
            <w:gridSpan w:val="6"/>
          </w:tcPr>
          <w:p w14:paraId="43EDABDC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Institution</w:t>
            </w:r>
            <w:r w:rsidR="00673258" w:rsidRPr="004606F3">
              <w:rPr>
                <w:rFonts w:ascii="Century Gothic" w:hAnsi="Century Gothic"/>
                <w:b/>
              </w:rPr>
              <w:t>/ provider</w:t>
            </w:r>
          </w:p>
        </w:tc>
        <w:tc>
          <w:tcPr>
            <w:tcW w:w="2780" w:type="dxa"/>
            <w:gridSpan w:val="5"/>
          </w:tcPr>
          <w:p w14:paraId="0FE6FB41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Date Completed and Duration</w:t>
            </w:r>
          </w:p>
        </w:tc>
      </w:tr>
      <w:tr w:rsidR="00A3416D" w:rsidRPr="004606F3" w14:paraId="25A9F0C9" w14:textId="77777777" w:rsidTr="00C600E4">
        <w:tc>
          <w:tcPr>
            <w:tcW w:w="3700" w:type="dxa"/>
            <w:gridSpan w:val="3"/>
          </w:tcPr>
          <w:p w14:paraId="10E675AD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  <w:p w14:paraId="743D23CB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870" w:type="dxa"/>
            <w:gridSpan w:val="6"/>
          </w:tcPr>
          <w:p w14:paraId="68931A8E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780" w:type="dxa"/>
            <w:gridSpan w:val="5"/>
          </w:tcPr>
          <w:p w14:paraId="6E6EA482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4675AB" w:rsidRPr="004606F3" w14:paraId="62C7F756" w14:textId="77777777" w:rsidTr="00C600E4">
        <w:tc>
          <w:tcPr>
            <w:tcW w:w="3700" w:type="dxa"/>
            <w:gridSpan w:val="3"/>
          </w:tcPr>
          <w:p w14:paraId="0D09DA86" w14:textId="77777777" w:rsidR="004675AB" w:rsidRPr="004606F3" w:rsidRDefault="004675AB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870" w:type="dxa"/>
            <w:gridSpan w:val="6"/>
          </w:tcPr>
          <w:p w14:paraId="4E10EE77" w14:textId="77777777" w:rsidR="004675AB" w:rsidRPr="004606F3" w:rsidRDefault="004675AB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780" w:type="dxa"/>
            <w:gridSpan w:val="5"/>
          </w:tcPr>
          <w:p w14:paraId="7A993660" w14:textId="77777777" w:rsidR="004675AB" w:rsidRPr="004606F3" w:rsidRDefault="004675AB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</w:tbl>
    <w:p w14:paraId="2C687ED4" w14:textId="77777777" w:rsidR="00A3416D" w:rsidRPr="004606F3" w:rsidRDefault="00A3416D" w:rsidP="00A3416D">
      <w:pPr>
        <w:rPr>
          <w:rFonts w:ascii="Century Gothic" w:hAnsi="Century Gothic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327"/>
        <w:gridCol w:w="2345"/>
        <w:gridCol w:w="2332"/>
        <w:gridCol w:w="2346"/>
      </w:tblGrid>
      <w:tr w:rsidR="00A06EC2" w:rsidRPr="004606F3" w14:paraId="702B2E42" w14:textId="77777777" w:rsidTr="00A06EC2">
        <w:tc>
          <w:tcPr>
            <w:tcW w:w="9350" w:type="dxa"/>
            <w:gridSpan w:val="4"/>
            <w:shd w:val="clear" w:color="auto" w:fill="D9D9D9"/>
          </w:tcPr>
          <w:p w14:paraId="3FD643A9" w14:textId="77777777" w:rsidR="00A06EC2" w:rsidRPr="004606F3" w:rsidRDefault="00A06EC2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>Awards and Recognition</w:t>
            </w:r>
          </w:p>
          <w:p w14:paraId="19EE9086" w14:textId="6A800326" w:rsidR="00A06EC2" w:rsidRPr="004606F3" w:rsidRDefault="00A06EC2" w:rsidP="00B914FD">
            <w:pPr>
              <w:spacing w:after="0" w:line="240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4606F3">
              <w:rPr>
                <w:rFonts w:ascii="Century Gothic" w:hAnsi="Century Gothic"/>
                <w:sz w:val="20"/>
                <w:szCs w:val="20"/>
              </w:rPr>
              <w:t xml:space="preserve">List any awards, </w:t>
            </w:r>
            <w:r w:rsidR="002942A5">
              <w:rPr>
                <w:rFonts w:ascii="Century Gothic" w:hAnsi="Century Gothic"/>
                <w:sz w:val="20"/>
                <w:szCs w:val="20"/>
              </w:rPr>
              <w:t>honors, or other forms</w:t>
            </w:r>
            <w:r w:rsidRPr="004606F3">
              <w:rPr>
                <w:rFonts w:ascii="Century Gothic" w:hAnsi="Century Gothic"/>
                <w:sz w:val="20"/>
                <w:szCs w:val="20"/>
              </w:rPr>
              <w:t xml:space="preserve"> of recognition. Include membership, </w:t>
            </w:r>
            <w:r w:rsidR="00B93615" w:rsidRPr="004606F3">
              <w:rPr>
                <w:rFonts w:ascii="Century Gothic" w:hAnsi="Century Gothic"/>
                <w:sz w:val="20"/>
                <w:szCs w:val="20"/>
              </w:rPr>
              <w:t>over the last five years</w:t>
            </w:r>
            <w:r w:rsidRPr="004606F3">
              <w:rPr>
                <w:rFonts w:ascii="Century Gothic" w:hAnsi="Century Gothic"/>
                <w:sz w:val="20"/>
                <w:szCs w:val="20"/>
              </w:rPr>
              <w:t xml:space="preserve"> of any National or International advisory or professional committee</w:t>
            </w:r>
            <w:r w:rsidR="004675AB" w:rsidRPr="004606F3">
              <w:rPr>
                <w:rFonts w:ascii="Century Gothic" w:hAnsi="Century Gothic"/>
                <w:sz w:val="20"/>
                <w:szCs w:val="20"/>
              </w:rPr>
              <w:t>(s)</w:t>
            </w:r>
          </w:p>
        </w:tc>
      </w:tr>
      <w:tr w:rsidR="00A3416D" w:rsidRPr="004606F3" w14:paraId="5F521BA3" w14:textId="77777777" w:rsidTr="00A06EC2">
        <w:tc>
          <w:tcPr>
            <w:tcW w:w="2327" w:type="dxa"/>
          </w:tcPr>
          <w:p w14:paraId="439A820D" w14:textId="77777777" w:rsidR="00A3416D" w:rsidRPr="004606F3" w:rsidRDefault="00A3416D" w:rsidP="00A06EC2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 xml:space="preserve">Award </w:t>
            </w:r>
            <w:r w:rsidRPr="004606F3">
              <w:rPr>
                <w:rFonts w:ascii="Century Gothic" w:hAnsi="Century Gothic"/>
                <w:sz w:val="20"/>
                <w:szCs w:val="20"/>
              </w:rPr>
              <w:t>(</w:t>
            </w:r>
            <w:r w:rsidR="00A06EC2" w:rsidRPr="004606F3">
              <w:rPr>
                <w:rFonts w:ascii="Century Gothic" w:hAnsi="Century Gothic"/>
                <w:sz w:val="20"/>
                <w:szCs w:val="20"/>
              </w:rPr>
              <w:t>e.g.</w:t>
            </w:r>
            <w:r w:rsidRPr="004606F3">
              <w:rPr>
                <w:rFonts w:ascii="Century Gothic" w:hAnsi="Century Gothic"/>
                <w:sz w:val="20"/>
                <w:szCs w:val="20"/>
              </w:rPr>
              <w:t xml:space="preserve"> Merit award)</w:t>
            </w:r>
          </w:p>
        </w:tc>
        <w:tc>
          <w:tcPr>
            <w:tcW w:w="2345" w:type="dxa"/>
          </w:tcPr>
          <w:p w14:paraId="197C121A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Institution granting award/ recognition</w:t>
            </w:r>
          </w:p>
        </w:tc>
        <w:tc>
          <w:tcPr>
            <w:tcW w:w="2332" w:type="dxa"/>
          </w:tcPr>
          <w:p w14:paraId="47CF4011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Date granted</w:t>
            </w:r>
          </w:p>
        </w:tc>
        <w:tc>
          <w:tcPr>
            <w:tcW w:w="2346" w:type="dxa"/>
          </w:tcPr>
          <w:p w14:paraId="74D9B718" w14:textId="5CC8978C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Brief explanation</w:t>
            </w:r>
            <w:r w:rsidR="002942A5">
              <w:rPr>
                <w:rFonts w:ascii="Century Gothic" w:hAnsi="Century Gothic"/>
                <w:b/>
              </w:rPr>
              <w:t>,</w:t>
            </w:r>
            <w:r w:rsidRPr="004606F3">
              <w:rPr>
                <w:rFonts w:ascii="Century Gothic" w:hAnsi="Century Gothic"/>
                <w:b/>
              </w:rPr>
              <w:t xml:space="preserve"> if applicable</w:t>
            </w:r>
          </w:p>
        </w:tc>
      </w:tr>
      <w:tr w:rsidR="00A3416D" w:rsidRPr="004606F3" w14:paraId="3166F02A" w14:textId="77777777" w:rsidTr="00A06EC2">
        <w:tc>
          <w:tcPr>
            <w:tcW w:w="2327" w:type="dxa"/>
          </w:tcPr>
          <w:p w14:paraId="6BFB293C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  <w:p w14:paraId="1D69C7A7" w14:textId="7FB76038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345" w:type="dxa"/>
          </w:tcPr>
          <w:p w14:paraId="7E1D1806" w14:textId="6740648A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332" w:type="dxa"/>
          </w:tcPr>
          <w:p w14:paraId="3D2F8D86" w14:textId="2989848F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346" w:type="dxa"/>
          </w:tcPr>
          <w:p w14:paraId="64552485" w14:textId="287F3522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A3416D" w:rsidRPr="004606F3" w14:paraId="31313122" w14:textId="77777777" w:rsidTr="00A06EC2">
        <w:tc>
          <w:tcPr>
            <w:tcW w:w="2327" w:type="dxa"/>
          </w:tcPr>
          <w:p w14:paraId="551839AC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  <w:p w14:paraId="1D696117" w14:textId="38F34239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345" w:type="dxa"/>
          </w:tcPr>
          <w:p w14:paraId="6EBE6E84" w14:textId="2C5DE830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332" w:type="dxa"/>
          </w:tcPr>
          <w:p w14:paraId="1AA2C2E1" w14:textId="29A13C0D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346" w:type="dxa"/>
          </w:tcPr>
          <w:p w14:paraId="711AEE34" w14:textId="1BAF2084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A06EC2" w:rsidRPr="004606F3" w14:paraId="2BD459AA" w14:textId="77777777" w:rsidTr="00A06EC2">
        <w:tc>
          <w:tcPr>
            <w:tcW w:w="9350" w:type="dxa"/>
            <w:gridSpan w:val="4"/>
            <w:shd w:val="clear" w:color="auto" w:fill="D9D9D9"/>
          </w:tcPr>
          <w:p w14:paraId="4736C316" w14:textId="77777777" w:rsidR="00A06EC2" w:rsidRPr="004606F3" w:rsidRDefault="00A06EC2" w:rsidP="00B914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>Additional motivation</w:t>
            </w:r>
          </w:p>
          <w:p w14:paraId="1AE705C0" w14:textId="37C2E39F" w:rsidR="00A06EC2" w:rsidRPr="004606F3" w:rsidRDefault="00A06EC2" w:rsidP="00B914FD">
            <w:pPr>
              <w:spacing w:after="0" w:line="240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4606F3">
              <w:rPr>
                <w:rFonts w:ascii="Century Gothic" w:hAnsi="Century Gothic"/>
                <w:sz w:val="20"/>
                <w:szCs w:val="20"/>
              </w:rPr>
              <w:t xml:space="preserve">Include any other information </w:t>
            </w:r>
            <w:r w:rsidR="002942A5">
              <w:rPr>
                <w:rFonts w:ascii="Century Gothic" w:hAnsi="Century Gothic"/>
                <w:sz w:val="20"/>
                <w:szCs w:val="20"/>
              </w:rPr>
              <w:t>that</w:t>
            </w:r>
            <w:r w:rsidRPr="004606F3">
              <w:rPr>
                <w:rFonts w:ascii="Century Gothic" w:hAnsi="Century Gothic"/>
                <w:sz w:val="20"/>
                <w:szCs w:val="20"/>
              </w:rPr>
              <w:t xml:space="preserve"> you would like the panel to consider regarding your knowledge, skills</w:t>
            </w:r>
            <w:r w:rsidR="002942A5">
              <w:rPr>
                <w:rFonts w:ascii="Century Gothic" w:hAnsi="Century Gothic"/>
                <w:sz w:val="20"/>
                <w:szCs w:val="20"/>
              </w:rPr>
              <w:t>,</w:t>
            </w:r>
            <w:r w:rsidRPr="004606F3">
              <w:rPr>
                <w:rFonts w:ascii="Century Gothic" w:hAnsi="Century Gothic"/>
                <w:sz w:val="20"/>
                <w:szCs w:val="20"/>
              </w:rPr>
              <w:t xml:space="preserve"> or attributes</w:t>
            </w:r>
          </w:p>
        </w:tc>
      </w:tr>
      <w:tr w:rsidR="00A3416D" w:rsidRPr="004606F3" w14:paraId="18868881" w14:textId="77777777" w:rsidTr="00FA00B5">
        <w:trPr>
          <w:trHeight w:val="196"/>
        </w:trPr>
        <w:tc>
          <w:tcPr>
            <w:tcW w:w="9350" w:type="dxa"/>
            <w:gridSpan w:val="4"/>
          </w:tcPr>
          <w:p w14:paraId="0C808A1B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  <w:p w14:paraId="3A3EDBE4" w14:textId="77777777" w:rsidR="00A3416D" w:rsidRPr="004606F3" w:rsidRDefault="00A3416D" w:rsidP="00B914FD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</w:tbl>
    <w:p w14:paraId="7C2F8C0F" w14:textId="4AA65A5A" w:rsidR="00CA23F3" w:rsidRPr="004606F3" w:rsidRDefault="00BF7705" w:rsidP="00A6386D">
      <w:pPr>
        <w:jc w:val="center"/>
        <w:rPr>
          <w:rFonts w:ascii="Century Gothic" w:hAnsi="Century Gothic"/>
          <w:b/>
        </w:rPr>
      </w:pPr>
      <w:r w:rsidRPr="004606F3">
        <w:rPr>
          <w:rFonts w:ascii="Century Gothic" w:hAnsi="Century Gothic"/>
          <w:b/>
        </w:rPr>
        <w:lastRenderedPageBreak/>
        <w:t xml:space="preserve">Please kindly indicate </w:t>
      </w:r>
      <w:r w:rsidR="00DB426C" w:rsidRPr="00DB426C">
        <w:rPr>
          <w:rFonts w:ascii="Century Gothic" w:hAnsi="Century Gothic"/>
          <w:b/>
          <w:u w:val="single"/>
        </w:rPr>
        <w:t>at least two</w:t>
      </w:r>
      <w:r w:rsidR="00DB426C">
        <w:rPr>
          <w:rFonts w:ascii="Century Gothic" w:hAnsi="Century Gothic"/>
          <w:b/>
          <w:u w:val="single"/>
        </w:rPr>
        <w:t xml:space="preserve"> or more</w:t>
      </w:r>
      <w:r w:rsidR="00DB426C">
        <w:rPr>
          <w:rFonts w:ascii="Century Gothic" w:hAnsi="Century Gothic"/>
          <w:b/>
        </w:rPr>
        <w:t xml:space="preserve"> areas of where </w:t>
      </w:r>
      <w:r w:rsidRPr="004606F3">
        <w:rPr>
          <w:rFonts w:ascii="Century Gothic" w:hAnsi="Century Gothic"/>
          <w:b/>
        </w:rPr>
        <w:t>your interest</w:t>
      </w:r>
      <w:r w:rsidR="00DB426C">
        <w:rPr>
          <w:rFonts w:ascii="Century Gothic" w:hAnsi="Century Gothic"/>
          <w:b/>
        </w:rPr>
        <w:t xml:space="preserve">s lie and where you can be active in. </w:t>
      </w:r>
      <w:r w:rsidR="00CA23F3" w:rsidRPr="004606F3">
        <w:rPr>
          <w:rFonts w:ascii="Century Gothic" w:hAnsi="Century Gothic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1417"/>
        <w:gridCol w:w="1417"/>
      </w:tblGrid>
      <w:tr w:rsidR="00FA00B5" w:rsidRPr="004606F3" w14:paraId="0C194D42" w14:textId="77777777" w:rsidTr="00A01477">
        <w:tc>
          <w:tcPr>
            <w:tcW w:w="6516" w:type="dxa"/>
          </w:tcPr>
          <w:p w14:paraId="471D1B6D" w14:textId="77777777" w:rsidR="00FA00B5" w:rsidRPr="004606F3" w:rsidRDefault="00FA00B5" w:rsidP="00B914FD">
            <w:pPr>
              <w:rPr>
                <w:rFonts w:ascii="Century Gothic" w:hAnsi="Century Gothic"/>
                <w:b/>
                <w:sz w:val="24"/>
                <w:szCs w:val="24"/>
              </w:rPr>
            </w:pPr>
            <w:r w:rsidRPr="004606F3">
              <w:rPr>
                <w:rFonts w:ascii="Century Gothic" w:hAnsi="Century Gothic"/>
                <w:b/>
                <w:sz w:val="24"/>
                <w:szCs w:val="24"/>
              </w:rPr>
              <w:t>NAME OF THE FORUM</w:t>
            </w:r>
          </w:p>
        </w:tc>
        <w:tc>
          <w:tcPr>
            <w:tcW w:w="1417" w:type="dxa"/>
          </w:tcPr>
          <w:p w14:paraId="42B207BA" w14:textId="77777777" w:rsidR="00FA00B5" w:rsidRPr="004606F3" w:rsidRDefault="00FA00B5" w:rsidP="00B914FD">
            <w:pPr>
              <w:rPr>
                <w:rFonts w:ascii="Century Gothic" w:hAnsi="Century Gothic"/>
                <w:b/>
              </w:rPr>
            </w:pPr>
            <w:r w:rsidRPr="004606F3">
              <w:rPr>
                <w:rFonts w:ascii="Century Gothic" w:hAnsi="Century Gothic"/>
                <w:b/>
              </w:rPr>
              <w:t>TICK</w:t>
            </w:r>
          </w:p>
        </w:tc>
        <w:tc>
          <w:tcPr>
            <w:tcW w:w="1417" w:type="dxa"/>
          </w:tcPr>
          <w:p w14:paraId="42DF5053" w14:textId="7C8FF010" w:rsidR="00FA00B5" w:rsidRPr="004606F3" w:rsidRDefault="002942A5" w:rsidP="00B914FD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-Shirt</w:t>
            </w:r>
            <w:r w:rsidR="00FA00B5" w:rsidRPr="004606F3">
              <w:rPr>
                <w:rFonts w:ascii="Century Gothic" w:hAnsi="Century Gothic"/>
                <w:b/>
              </w:rPr>
              <w:t xml:space="preserve"> Size</w:t>
            </w:r>
          </w:p>
        </w:tc>
      </w:tr>
      <w:tr w:rsidR="00FA00B5" w:rsidRPr="004606F3" w14:paraId="5C2CF47C" w14:textId="77777777" w:rsidTr="00A01477">
        <w:tc>
          <w:tcPr>
            <w:tcW w:w="6516" w:type="dxa"/>
          </w:tcPr>
          <w:p w14:paraId="41B58CEE" w14:textId="77777777" w:rsidR="00FA00B5" w:rsidRPr="004606F3" w:rsidRDefault="00FA00B5" w:rsidP="00B914FD">
            <w:pPr>
              <w:rPr>
                <w:rFonts w:ascii="Century Gothic" w:hAnsi="Century Gothic"/>
                <w:sz w:val="24"/>
                <w:szCs w:val="24"/>
              </w:rPr>
            </w:pPr>
            <w:r w:rsidRPr="004606F3">
              <w:rPr>
                <w:rFonts w:ascii="Century Gothic" w:hAnsi="Century Gothic"/>
                <w:sz w:val="24"/>
                <w:szCs w:val="24"/>
              </w:rPr>
              <w:t>MEN’S FORUM</w:t>
            </w:r>
          </w:p>
        </w:tc>
        <w:tc>
          <w:tcPr>
            <w:tcW w:w="1417" w:type="dxa"/>
          </w:tcPr>
          <w:p w14:paraId="6CEC69E3" w14:textId="77777777" w:rsidR="00FA00B5" w:rsidRPr="004606F3" w:rsidRDefault="00FA00B5" w:rsidP="00B914FD">
            <w:pPr>
              <w:rPr>
                <w:rFonts w:ascii="Century Gothic" w:hAnsi="Century Gothic"/>
              </w:rPr>
            </w:pPr>
          </w:p>
        </w:tc>
        <w:tc>
          <w:tcPr>
            <w:tcW w:w="1417" w:type="dxa"/>
            <w:vMerge w:val="restart"/>
          </w:tcPr>
          <w:p w14:paraId="44A72B17" w14:textId="7E3D700F" w:rsidR="00FA00B5" w:rsidRPr="004606F3" w:rsidRDefault="00FA00B5" w:rsidP="00B914FD">
            <w:pPr>
              <w:rPr>
                <w:rFonts w:ascii="Century Gothic" w:hAnsi="Century Gothic"/>
              </w:rPr>
            </w:pPr>
          </w:p>
        </w:tc>
      </w:tr>
      <w:tr w:rsidR="00FA00B5" w:rsidRPr="004606F3" w14:paraId="58C9C246" w14:textId="77777777" w:rsidTr="00A01477">
        <w:tc>
          <w:tcPr>
            <w:tcW w:w="6516" w:type="dxa"/>
          </w:tcPr>
          <w:p w14:paraId="43AC1ECD" w14:textId="77777777" w:rsidR="00FA00B5" w:rsidRPr="004606F3" w:rsidRDefault="00FA00B5" w:rsidP="00B914FD">
            <w:pPr>
              <w:rPr>
                <w:rFonts w:ascii="Century Gothic" w:hAnsi="Century Gothic"/>
                <w:sz w:val="24"/>
                <w:szCs w:val="24"/>
              </w:rPr>
            </w:pPr>
            <w:r w:rsidRPr="004606F3">
              <w:rPr>
                <w:rFonts w:ascii="Century Gothic" w:hAnsi="Century Gothic"/>
                <w:sz w:val="24"/>
                <w:szCs w:val="24"/>
              </w:rPr>
              <w:t>WOMEN’S FORUM</w:t>
            </w:r>
          </w:p>
        </w:tc>
        <w:tc>
          <w:tcPr>
            <w:tcW w:w="1417" w:type="dxa"/>
          </w:tcPr>
          <w:p w14:paraId="3D266B93" w14:textId="77777777" w:rsidR="00FA00B5" w:rsidRPr="004606F3" w:rsidRDefault="00FA00B5" w:rsidP="00B914FD">
            <w:pPr>
              <w:rPr>
                <w:rFonts w:ascii="Century Gothic" w:hAnsi="Century Gothic"/>
              </w:rPr>
            </w:pPr>
          </w:p>
        </w:tc>
        <w:tc>
          <w:tcPr>
            <w:tcW w:w="1417" w:type="dxa"/>
            <w:vMerge/>
          </w:tcPr>
          <w:p w14:paraId="05F9BCB9" w14:textId="77777777" w:rsidR="00FA00B5" w:rsidRPr="004606F3" w:rsidRDefault="00FA00B5" w:rsidP="00B914FD">
            <w:pPr>
              <w:rPr>
                <w:rFonts w:ascii="Century Gothic" w:hAnsi="Century Gothic"/>
              </w:rPr>
            </w:pPr>
          </w:p>
        </w:tc>
      </w:tr>
      <w:tr w:rsidR="00FA00B5" w:rsidRPr="004606F3" w14:paraId="6C1E2DCC" w14:textId="77777777" w:rsidTr="00A01477">
        <w:tc>
          <w:tcPr>
            <w:tcW w:w="6516" w:type="dxa"/>
          </w:tcPr>
          <w:p w14:paraId="4F2ED2B1" w14:textId="77777777" w:rsidR="00FA00B5" w:rsidRPr="004606F3" w:rsidRDefault="00FA00B5" w:rsidP="00B914FD">
            <w:pPr>
              <w:rPr>
                <w:rFonts w:ascii="Century Gothic" w:hAnsi="Century Gothic"/>
                <w:sz w:val="24"/>
                <w:szCs w:val="24"/>
              </w:rPr>
            </w:pPr>
            <w:r w:rsidRPr="004606F3">
              <w:rPr>
                <w:rFonts w:ascii="Century Gothic" w:hAnsi="Century Gothic"/>
                <w:sz w:val="24"/>
                <w:szCs w:val="24"/>
              </w:rPr>
              <w:t>LGBTI FORUM</w:t>
            </w:r>
          </w:p>
        </w:tc>
        <w:tc>
          <w:tcPr>
            <w:tcW w:w="1417" w:type="dxa"/>
          </w:tcPr>
          <w:p w14:paraId="5255B348" w14:textId="77777777" w:rsidR="00FA00B5" w:rsidRPr="004606F3" w:rsidRDefault="00FA00B5" w:rsidP="00B914FD">
            <w:pPr>
              <w:rPr>
                <w:rFonts w:ascii="Century Gothic" w:hAnsi="Century Gothic"/>
              </w:rPr>
            </w:pPr>
          </w:p>
        </w:tc>
        <w:tc>
          <w:tcPr>
            <w:tcW w:w="1417" w:type="dxa"/>
            <w:vMerge/>
          </w:tcPr>
          <w:p w14:paraId="3CCBA8F9" w14:textId="77777777" w:rsidR="00FA00B5" w:rsidRPr="004606F3" w:rsidRDefault="00FA00B5" w:rsidP="00B914FD">
            <w:pPr>
              <w:rPr>
                <w:rFonts w:ascii="Century Gothic" w:hAnsi="Century Gothic"/>
              </w:rPr>
            </w:pPr>
          </w:p>
        </w:tc>
      </w:tr>
      <w:tr w:rsidR="00FA00B5" w:rsidRPr="004606F3" w14:paraId="69924C62" w14:textId="77777777" w:rsidTr="00A01477">
        <w:tc>
          <w:tcPr>
            <w:tcW w:w="6516" w:type="dxa"/>
          </w:tcPr>
          <w:p w14:paraId="5CCFE70A" w14:textId="77777777" w:rsidR="00FA00B5" w:rsidRPr="004606F3" w:rsidRDefault="00FA00B5" w:rsidP="00B9487D">
            <w:pPr>
              <w:rPr>
                <w:rFonts w:ascii="Century Gothic" w:hAnsi="Century Gothic"/>
                <w:sz w:val="24"/>
                <w:szCs w:val="24"/>
              </w:rPr>
            </w:pPr>
            <w:r w:rsidRPr="004606F3">
              <w:rPr>
                <w:rFonts w:ascii="Century Gothic" w:hAnsi="Century Gothic"/>
                <w:sz w:val="24"/>
                <w:szCs w:val="24"/>
              </w:rPr>
              <w:t>ABSTINENCE FORUM</w:t>
            </w:r>
          </w:p>
        </w:tc>
        <w:tc>
          <w:tcPr>
            <w:tcW w:w="1417" w:type="dxa"/>
          </w:tcPr>
          <w:p w14:paraId="2EDF5542" w14:textId="01BC4B5C" w:rsidR="00FA00B5" w:rsidRPr="004606F3" w:rsidRDefault="00FA00B5" w:rsidP="00B914FD">
            <w:pPr>
              <w:rPr>
                <w:rFonts w:ascii="Century Gothic" w:hAnsi="Century Gothic"/>
              </w:rPr>
            </w:pPr>
          </w:p>
        </w:tc>
        <w:tc>
          <w:tcPr>
            <w:tcW w:w="1417" w:type="dxa"/>
            <w:vMerge/>
          </w:tcPr>
          <w:p w14:paraId="48D68AA9" w14:textId="77777777" w:rsidR="00FA00B5" w:rsidRPr="004606F3" w:rsidRDefault="00FA00B5" w:rsidP="00B914FD">
            <w:pPr>
              <w:rPr>
                <w:rFonts w:ascii="Century Gothic" w:hAnsi="Century Gothic"/>
              </w:rPr>
            </w:pPr>
          </w:p>
        </w:tc>
      </w:tr>
      <w:tr w:rsidR="00FA00B5" w:rsidRPr="004606F3" w14:paraId="58482AA9" w14:textId="77777777" w:rsidTr="002942A5">
        <w:tc>
          <w:tcPr>
            <w:tcW w:w="6516" w:type="dxa"/>
          </w:tcPr>
          <w:p w14:paraId="2C894762" w14:textId="7E2C556B" w:rsidR="002942A5" w:rsidRPr="004606F3" w:rsidRDefault="00FA00B5" w:rsidP="00B914FD">
            <w:pPr>
              <w:rPr>
                <w:rFonts w:ascii="Century Gothic" w:hAnsi="Century Gothic"/>
                <w:sz w:val="24"/>
                <w:szCs w:val="24"/>
              </w:rPr>
            </w:pPr>
            <w:r w:rsidRPr="004606F3">
              <w:rPr>
                <w:rFonts w:ascii="Century Gothic" w:hAnsi="Century Gothic"/>
                <w:sz w:val="24"/>
                <w:szCs w:val="24"/>
              </w:rPr>
              <w:t>POSITIVE LIVING FORUM</w:t>
            </w:r>
          </w:p>
        </w:tc>
        <w:tc>
          <w:tcPr>
            <w:tcW w:w="1417" w:type="dxa"/>
          </w:tcPr>
          <w:p w14:paraId="29845724" w14:textId="6D461D9F" w:rsidR="00FA00B5" w:rsidRPr="004606F3" w:rsidRDefault="00FA00B5" w:rsidP="00B914FD">
            <w:pPr>
              <w:rPr>
                <w:rFonts w:ascii="Century Gothic" w:hAnsi="Century Gothic"/>
              </w:rPr>
            </w:pPr>
          </w:p>
        </w:tc>
        <w:tc>
          <w:tcPr>
            <w:tcW w:w="1417" w:type="dxa"/>
            <w:vMerge/>
            <w:tcBorders>
              <w:bottom w:val="nil"/>
            </w:tcBorders>
          </w:tcPr>
          <w:p w14:paraId="550FC011" w14:textId="77777777" w:rsidR="00FA00B5" w:rsidRPr="004606F3" w:rsidRDefault="00FA00B5" w:rsidP="00B914FD">
            <w:pPr>
              <w:rPr>
                <w:rFonts w:ascii="Century Gothic" w:hAnsi="Century Gothic"/>
              </w:rPr>
            </w:pPr>
          </w:p>
        </w:tc>
      </w:tr>
      <w:tr w:rsidR="002942A5" w:rsidRPr="004606F3" w14:paraId="01082BB5" w14:textId="77777777" w:rsidTr="002942A5">
        <w:tc>
          <w:tcPr>
            <w:tcW w:w="6516" w:type="dxa"/>
          </w:tcPr>
          <w:p w14:paraId="0C1B0B09" w14:textId="3C9DFE55" w:rsidR="002942A5" w:rsidRPr="004606F3" w:rsidRDefault="002942A5" w:rsidP="00B914F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DISABILITY SUPPORT FORUM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048318DD" w14:textId="77777777" w:rsidR="002942A5" w:rsidRPr="004606F3" w:rsidRDefault="002942A5" w:rsidP="00B914FD">
            <w:pPr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D796D" w14:textId="77777777" w:rsidR="002942A5" w:rsidRPr="004606F3" w:rsidRDefault="002942A5" w:rsidP="00B914FD">
            <w:pPr>
              <w:rPr>
                <w:rFonts w:ascii="Century Gothic" w:hAnsi="Century Gothic"/>
              </w:rPr>
            </w:pPr>
          </w:p>
        </w:tc>
      </w:tr>
      <w:tr w:rsidR="00A01477" w:rsidRPr="004606F3" w14:paraId="2F62690B" w14:textId="77777777" w:rsidTr="002942A5">
        <w:tc>
          <w:tcPr>
            <w:tcW w:w="6516" w:type="dxa"/>
          </w:tcPr>
          <w:p w14:paraId="6399711B" w14:textId="77777777" w:rsidR="00A01477" w:rsidRPr="004606F3" w:rsidRDefault="00A01477" w:rsidP="00B914FD">
            <w:pPr>
              <w:rPr>
                <w:rFonts w:ascii="Century Gothic" w:hAnsi="Century Gothic"/>
                <w:sz w:val="24"/>
                <w:szCs w:val="24"/>
              </w:rPr>
            </w:pPr>
            <w:r w:rsidRPr="004606F3">
              <w:rPr>
                <w:rFonts w:ascii="Century Gothic" w:hAnsi="Century Gothic"/>
                <w:sz w:val="24"/>
                <w:szCs w:val="24"/>
              </w:rPr>
              <w:t xml:space="preserve">OTHER – SUBSTANCE ABUSE PREVENTION; </w:t>
            </w:r>
            <w:r w:rsidR="00797CF1" w:rsidRPr="004606F3">
              <w:rPr>
                <w:rFonts w:ascii="Century Gothic" w:hAnsi="Century Gothic"/>
                <w:sz w:val="24"/>
                <w:szCs w:val="24"/>
              </w:rPr>
              <w:t xml:space="preserve">MENTAL HEALTH; </w:t>
            </w:r>
            <w:r w:rsidRPr="004606F3">
              <w:rPr>
                <w:rFonts w:ascii="Century Gothic" w:hAnsi="Century Gothic"/>
                <w:sz w:val="24"/>
                <w:szCs w:val="24"/>
              </w:rPr>
              <w:t>GBVF (SPECIFY) ANY IDEAS YOU HAVE</w:t>
            </w:r>
          </w:p>
          <w:p w14:paraId="1094FF3D" w14:textId="77777777" w:rsidR="004675AB" w:rsidRPr="004606F3" w:rsidRDefault="004675AB" w:rsidP="00B914F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3F108640" w14:textId="77777777" w:rsidR="004675AB" w:rsidRPr="004606F3" w:rsidRDefault="004675AB" w:rsidP="00B914F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77FB1CD7" w14:textId="77777777" w:rsidR="004675AB" w:rsidRPr="004606F3" w:rsidRDefault="004675AB" w:rsidP="00B914F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7591B72" w14:textId="3566FA87" w:rsidR="00A01477" w:rsidRPr="004606F3" w:rsidRDefault="00A01477" w:rsidP="00B914FD">
            <w:pPr>
              <w:rPr>
                <w:rFonts w:ascii="Century Gothic" w:hAnsi="Century Gothic"/>
              </w:rPr>
            </w:pPr>
          </w:p>
          <w:p w14:paraId="778E4AE7" w14:textId="0EFF6ECD" w:rsidR="00196182" w:rsidRPr="004606F3" w:rsidRDefault="00196182" w:rsidP="00B914FD">
            <w:pPr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8DC8837" w14:textId="77777777" w:rsidR="00A01477" w:rsidRPr="004606F3" w:rsidRDefault="00A01477" w:rsidP="00B914FD">
            <w:pPr>
              <w:rPr>
                <w:rFonts w:ascii="Century Gothic" w:hAnsi="Century Gothic"/>
              </w:rPr>
            </w:pPr>
          </w:p>
        </w:tc>
      </w:tr>
    </w:tbl>
    <w:p w14:paraId="6D649446" w14:textId="77777777" w:rsidR="00AC7450" w:rsidRDefault="00AC7450" w:rsidP="00CA23F3">
      <w:pPr>
        <w:jc w:val="center"/>
        <w:rPr>
          <w:rFonts w:ascii="Arial Narrow" w:hAnsi="Arial Narrow"/>
          <w:noProof/>
          <w:sz w:val="20"/>
          <w:szCs w:val="20"/>
          <w:lang w:val="en-ZA" w:eastAsia="en-ZA"/>
        </w:rPr>
      </w:pPr>
    </w:p>
    <w:p w14:paraId="469933FF" w14:textId="77777777" w:rsidR="004675AB" w:rsidRPr="009917DB" w:rsidRDefault="004675AB" w:rsidP="00CA23F3">
      <w:pPr>
        <w:jc w:val="center"/>
        <w:rPr>
          <w:rFonts w:ascii="Arial Narrow" w:hAnsi="Arial Narrow"/>
          <w:noProof/>
          <w:sz w:val="20"/>
          <w:szCs w:val="20"/>
          <w:lang w:val="en-ZA" w:eastAsia="en-ZA"/>
        </w:rPr>
      </w:pPr>
    </w:p>
    <w:p w14:paraId="7E6C8D22" w14:textId="3B84C898" w:rsidR="00A3416D" w:rsidRPr="009917DB" w:rsidRDefault="00A3416D" w:rsidP="00CA23F3">
      <w:pPr>
        <w:jc w:val="center"/>
        <w:rPr>
          <w:rFonts w:ascii="Arial Narrow" w:hAnsi="Arial Narrow"/>
        </w:rPr>
      </w:pPr>
    </w:p>
    <w:p w14:paraId="256F46D7" w14:textId="77777777" w:rsidR="00CA23F3" w:rsidRPr="00B06502" w:rsidRDefault="00CA23F3" w:rsidP="00A6386D">
      <w:pPr>
        <w:jc w:val="center"/>
        <w:rPr>
          <w:rFonts w:ascii="Arial Narrow" w:hAnsi="Arial Narrow"/>
        </w:rPr>
      </w:pPr>
      <w:r w:rsidRPr="009917DB">
        <w:rPr>
          <w:rFonts w:ascii="Arial Narrow" w:hAnsi="Arial Narrow"/>
          <w:b/>
        </w:rPr>
        <w:t>Thank you for completing this application form</w:t>
      </w:r>
      <w:r w:rsidRPr="009917DB">
        <w:rPr>
          <w:rFonts w:ascii="Arial Narrow" w:hAnsi="Arial Narrow"/>
        </w:rPr>
        <w:t>.</w:t>
      </w:r>
    </w:p>
    <w:sectPr w:rsidR="00CA23F3" w:rsidRPr="00B06502" w:rsidSect="00AC7450">
      <w:pgSz w:w="12240" w:h="15840"/>
      <w:pgMar w:top="1440" w:right="1440" w:bottom="1440" w:left="1440" w:header="57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4D647F" w14:textId="77777777" w:rsidR="001B3299" w:rsidRDefault="001B3299" w:rsidP="00CA23F3">
      <w:pPr>
        <w:spacing w:after="0" w:line="240" w:lineRule="auto"/>
      </w:pPr>
      <w:r>
        <w:separator/>
      </w:r>
    </w:p>
  </w:endnote>
  <w:endnote w:type="continuationSeparator" w:id="0">
    <w:p w14:paraId="5C5722E5" w14:textId="77777777" w:rsidR="001B3299" w:rsidRDefault="001B3299" w:rsidP="00CA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E3F78" w14:textId="77777777" w:rsidR="001B3299" w:rsidRDefault="001B3299" w:rsidP="00CA23F3">
      <w:pPr>
        <w:spacing w:after="0" w:line="240" w:lineRule="auto"/>
      </w:pPr>
      <w:r>
        <w:separator/>
      </w:r>
    </w:p>
  </w:footnote>
  <w:footnote w:type="continuationSeparator" w:id="0">
    <w:p w14:paraId="1826534C" w14:textId="77777777" w:rsidR="001B3299" w:rsidRDefault="001B3299" w:rsidP="00CA23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C93109"/>
    <w:multiLevelType w:val="hybridMultilevel"/>
    <w:tmpl w:val="554A55D0"/>
    <w:lvl w:ilvl="0" w:tplc="06AAFC0E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9C0D5D"/>
    <w:multiLevelType w:val="hybridMultilevel"/>
    <w:tmpl w:val="C918220A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8250D9"/>
    <w:multiLevelType w:val="hybridMultilevel"/>
    <w:tmpl w:val="AF90D4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526021757">
    <w:abstractNumId w:val="0"/>
  </w:num>
  <w:num w:numId="2" w16cid:durableId="1823964446">
    <w:abstractNumId w:val="2"/>
  </w:num>
  <w:num w:numId="3" w16cid:durableId="10187030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7QwNTE2NTUyM7JQ0lEKTi0uzszPAykwqgUAKQ6gHCwAAAA="/>
  </w:docVars>
  <w:rsids>
    <w:rsidRoot w:val="00A3416D"/>
    <w:rsid w:val="0003765B"/>
    <w:rsid w:val="00040F66"/>
    <w:rsid w:val="00041A4A"/>
    <w:rsid w:val="00041DC0"/>
    <w:rsid w:val="00085529"/>
    <w:rsid w:val="000A1FE6"/>
    <w:rsid w:val="00100F81"/>
    <w:rsid w:val="0013378E"/>
    <w:rsid w:val="0016798F"/>
    <w:rsid w:val="00192703"/>
    <w:rsid w:val="00196182"/>
    <w:rsid w:val="00196CD4"/>
    <w:rsid w:val="001A7A31"/>
    <w:rsid w:val="001B3299"/>
    <w:rsid w:val="001D6E93"/>
    <w:rsid w:val="001F6D8D"/>
    <w:rsid w:val="00202BA3"/>
    <w:rsid w:val="00212422"/>
    <w:rsid w:val="00227189"/>
    <w:rsid w:val="00285156"/>
    <w:rsid w:val="002942A5"/>
    <w:rsid w:val="00296ABB"/>
    <w:rsid w:val="00394626"/>
    <w:rsid w:val="003F0732"/>
    <w:rsid w:val="003F1267"/>
    <w:rsid w:val="00410003"/>
    <w:rsid w:val="004304EF"/>
    <w:rsid w:val="004460E2"/>
    <w:rsid w:val="00447F06"/>
    <w:rsid w:val="004606F3"/>
    <w:rsid w:val="004675AB"/>
    <w:rsid w:val="0048262F"/>
    <w:rsid w:val="004939E7"/>
    <w:rsid w:val="004B5E7D"/>
    <w:rsid w:val="004D3331"/>
    <w:rsid w:val="00522323"/>
    <w:rsid w:val="00534ACE"/>
    <w:rsid w:val="00544743"/>
    <w:rsid w:val="005470F1"/>
    <w:rsid w:val="00592A39"/>
    <w:rsid w:val="005E25CD"/>
    <w:rsid w:val="006261A4"/>
    <w:rsid w:val="00633B87"/>
    <w:rsid w:val="00673258"/>
    <w:rsid w:val="006B3F92"/>
    <w:rsid w:val="006D2188"/>
    <w:rsid w:val="006E3DDF"/>
    <w:rsid w:val="006E544D"/>
    <w:rsid w:val="007149C9"/>
    <w:rsid w:val="00743E3C"/>
    <w:rsid w:val="00797CF1"/>
    <w:rsid w:val="007D1142"/>
    <w:rsid w:val="007D2587"/>
    <w:rsid w:val="00814242"/>
    <w:rsid w:val="00851212"/>
    <w:rsid w:val="00851AA7"/>
    <w:rsid w:val="008A1E03"/>
    <w:rsid w:val="008D001E"/>
    <w:rsid w:val="008D61AE"/>
    <w:rsid w:val="008E647F"/>
    <w:rsid w:val="0091525E"/>
    <w:rsid w:val="009215E0"/>
    <w:rsid w:val="00961A10"/>
    <w:rsid w:val="009917DB"/>
    <w:rsid w:val="009F497C"/>
    <w:rsid w:val="00A01477"/>
    <w:rsid w:val="00A06EC2"/>
    <w:rsid w:val="00A106CB"/>
    <w:rsid w:val="00A17C54"/>
    <w:rsid w:val="00A247BA"/>
    <w:rsid w:val="00A3416D"/>
    <w:rsid w:val="00A5768F"/>
    <w:rsid w:val="00A6013D"/>
    <w:rsid w:val="00A6386D"/>
    <w:rsid w:val="00A704D6"/>
    <w:rsid w:val="00A90550"/>
    <w:rsid w:val="00AB6FF0"/>
    <w:rsid w:val="00AC7450"/>
    <w:rsid w:val="00AD4E54"/>
    <w:rsid w:val="00B02117"/>
    <w:rsid w:val="00B13011"/>
    <w:rsid w:val="00B13FAC"/>
    <w:rsid w:val="00B277A1"/>
    <w:rsid w:val="00B6457C"/>
    <w:rsid w:val="00B82956"/>
    <w:rsid w:val="00B914FD"/>
    <w:rsid w:val="00B93615"/>
    <w:rsid w:val="00B9487D"/>
    <w:rsid w:val="00BE04E8"/>
    <w:rsid w:val="00BF7705"/>
    <w:rsid w:val="00C53EA0"/>
    <w:rsid w:val="00C600E4"/>
    <w:rsid w:val="00CA23F3"/>
    <w:rsid w:val="00CA6843"/>
    <w:rsid w:val="00D030C8"/>
    <w:rsid w:val="00D25E1D"/>
    <w:rsid w:val="00D3086E"/>
    <w:rsid w:val="00D40A9E"/>
    <w:rsid w:val="00D4308A"/>
    <w:rsid w:val="00D46463"/>
    <w:rsid w:val="00D50426"/>
    <w:rsid w:val="00D711C0"/>
    <w:rsid w:val="00D833D9"/>
    <w:rsid w:val="00DA096C"/>
    <w:rsid w:val="00DA7E82"/>
    <w:rsid w:val="00DB426C"/>
    <w:rsid w:val="00DC7482"/>
    <w:rsid w:val="00DF298B"/>
    <w:rsid w:val="00E1156C"/>
    <w:rsid w:val="00E27C0B"/>
    <w:rsid w:val="00E31026"/>
    <w:rsid w:val="00E47C5F"/>
    <w:rsid w:val="00E74945"/>
    <w:rsid w:val="00E971C8"/>
    <w:rsid w:val="00EA50FA"/>
    <w:rsid w:val="00EE0C65"/>
    <w:rsid w:val="00EF26ED"/>
    <w:rsid w:val="00F24F62"/>
    <w:rsid w:val="00F43779"/>
    <w:rsid w:val="00F74FA2"/>
    <w:rsid w:val="00FA00B5"/>
    <w:rsid w:val="00FA7190"/>
    <w:rsid w:val="00FD130C"/>
    <w:rsid w:val="00FD2E7E"/>
    <w:rsid w:val="00FD4275"/>
    <w:rsid w:val="00FD4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B128FC0"/>
  <w15:docId w15:val="{035E2527-9974-4FD4-9566-83F848653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16D"/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A3416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6A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ABB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CA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23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3F3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23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3F3"/>
    <w:rPr>
      <w:rFonts w:ascii="Calibri" w:eastAsia="Times New Roman" w:hAnsi="Calibri" w:cs="Times New Roman"/>
      <w:lang w:val="en-US"/>
    </w:rPr>
  </w:style>
  <w:style w:type="character" w:styleId="PlaceholderText">
    <w:name w:val="Placeholder Text"/>
    <w:basedOn w:val="DefaultParagraphFont"/>
    <w:uiPriority w:val="99"/>
    <w:semiHidden/>
    <w:rsid w:val="00D25E1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152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52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525E"/>
    <w:rPr>
      <w:rFonts w:ascii="Calibri" w:eastAsia="Times New Roman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2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25E"/>
    <w:rPr>
      <w:rFonts w:ascii="Calibri" w:eastAsia="Times New Roman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C4B862-F29F-451B-8BDB-93746CDF1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72</Words>
  <Characters>2185</Characters>
  <Application>Microsoft Office Word</Application>
  <DocSecurity>0</DocSecurity>
  <Lines>198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oxolo Batembu</cp:lastModifiedBy>
  <cp:revision>7</cp:revision>
  <cp:lastPrinted>2020-01-16T06:54:00Z</cp:lastPrinted>
  <dcterms:created xsi:type="dcterms:W3CDTF">2026-01-13T08:34:00Z</dcterms:created>
  <dcterms:modified xsi:type="dcterms:W3CDTF">2026-02-03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33953a0ed5acbd43fff7f27098f7e141d6e0440e20f92b3c1917ca7688bc9c</vt:lpwstr>
  </property>
</Properties>
</file>